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81F50" w14:textId="43C30E8B" w:rsidR="00094B55" w:rsidRDefault="00A16A8D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1434169" wp14:editId="2C3A2F6C">
                <wp:simplePos x="0" y="0"/>
                <wp:positionH relativeFrom="column">
                  <wp:posOffset>3747770</wp:posOffset>
                </wp:positionH>
                <wp:positionV relativeFrom="paragraph">
                  <wp:posOffset>3322320</wp:posOffset>
                </wp:positionV>
                <wp:extent cx="0" cy="6347460"/>
                <wp:effectExtent l="0" t="0" r="38100" b="34290"/>
                <wp:wrapNone/>
                <wp:docPr id="31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34746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ysClr val="windowText" lastClr="000000">
                              <a:lumMod val="0"/>
                              <a:lumOff val="0"/>
                            </a:sys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233FE6" id="Line 32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5.1pt,261.6pt" to="295.1pt,76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">
                <v:shadow color="#ccc"/>
              </v:line>
            </w:pict>
          </mc:Fallback>
        </mc:AlternateContent>
      </w:r>
      <w:r w:rsidR="003232FF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3E9127E" wp14:editId="1F277763">
                <wp:simplePos x="0" y="0"/>
                <wp:positionH relativeFrom="column">
                  <wp:posOffset>638810</wp:posOffset>
                </wp:positionH>
                <wp:positionV relativeFrom="paragraph">
                  <wp:posOffset>6544310</wp:posOffset>
                </wp:positionV>
                <wp:extent cx="2426335" cy="0"/>
                <wp:effectExtent l="0" t="0" r="0" b="0"/>
                <wp:wrapNone/>
                <wp:docPr id="32" name="Auto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2633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ysClr val="windowText" lastClr="000000">
                              <a:lumMod val="0"/>
                              <a:lumOff val="0"/>
                            </a:sys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7833E2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3" o:spid="_x0000_s1026" type="#_x0000_t32" style="position:absolute;margin-left:50.3pt;margin-top:515.3pt;width:191.05pt;height:0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" strokeweight="1.5pt">
                <v:shadow color="#ccc"/>
              </v:shape>
            </w:pict>
          </mc:Fallback>
        </mc:AlternateContent>
      </w:r>
      <w:r w:rsidR="005727A2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3626F91" wp14:editId="2F9BBA73">
                <wp:simplePos x="0" y="0"/>
                <wp:positionH relativeFrom="column">
                  <wp:posOffset>614680</wp:posOffset>
                </wp:positionH>
                <wp:positionV relativeFrom="paragraph">
                  <wp:posOffset>8352155</wp:posOffset>
                </wp:positionV>
                <wp:extent cx="2426335" cy="0"/>
                <wp:effectExtent l="0" t="0" r="0" b="0"/>
                <wp:wrapNone/>
                <wp:docPr id="34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2633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ysClr val="windowText" lastClr="000000">
                              <a:lumMod val="0"/>
                              <a:lumOff val="0"/>
                            </a:sys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BB43DD" id="AutoShape 35" o:spid="_x0000_s1026" type="#_x0000_t32" style="position:absolute;margin-left:48.4pt;margin-top:657.65pt;width:191.05pt;height:0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" strokeweight="1.5pt">
                <v:shadow color="#ccc"/>
              </v:shape>
            </w:pict>
          </mc:Fallback>
        </mc:AlternateContent>
      </w:r>
      <w:r w:rsidR="005727A2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4A27449" wp14:editId="6B3DC3E2">
                <wp:simplePos x="0" y="0"/>
                <wp:positionH relativeFrom="column">
                  <wp:posOffset>611505</wp:posOffset>
                </wp:positionH>
                <wp:positionV relativeFrom="paragraph">
                  <wp:posOffset>7686675</wp:posOffset>
                </wp:positionV>
                <wp:extent cx="2426335" cy="0"/>
                <wp:effectExtent l="0" t="0" r="0" b="0"/>
                <wp:wrapNone/>
                <wp:docPr id="33" name="Auto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2633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ysClr val="windowText" lastClr="000000">
                              <a:lumMod val="0"/>
                              <a:lumOff val="0"/>
                            </a:sys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CC59A5" id="AutoShape 34" o:spid="_x0000_s1026" type="#_x0000_t32" style="position:absolute;margin-left:48.15pt;margin-top:605.25pt;width:191.05pt;height:0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" strokeweight="1.5pt">
                <v:shadow color="#ccc"/>
              </v:shape>
            </w:pict>
          </mc:Fallback>
        </mc:AlternateContent>
      </w:r>
      <w:r w:rsidR="000447E5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610DACC5" wp14:editId="69FC275F">
                <wp:simplePos x="0" y="0"/>
                <wp:positionH relativeFrom="column">
                  <wp:posOffset>140120</wp:posOffset>
                </wp:positionH>
                <wp:positionV relativeFrom="paragraph">
                  <wp:posOffset>3123078</wp:posOffset>
                </wp:positionV>
                <wp:extent cx="3481488" cy="6140615"/>
                <wp:effectExtent l="0" t="0" r="5080" b="0"/>
                <wp:wrapNone/>
                <wp:docPr id="29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1488" cy="6140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60E610E" w14:textId="77777777" w:rsidR="00676545" w:rsidRDefault="00676545" w:rsidP="00676545">
                            <w:pPr>
                              <w:widowControl w:val="0"/>
                              <w:jc w:val="center"/>
                              <w:rPr>
                                <w:rFonts w:ascii="Soutane" w:hAnsi="Soutane"/>
                                <w:b/>
                                <w:bCs/>
                                <w:color w:val="0000FF"/>
                                <w:sz w:val="36"/>
                                <w:szCs w:val="36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b/>
                                <w:bCs/>
                                <w:color w:val="0000FF"/>
                                <w:sz w:val="36"/>
                                <w:szCs w:val="36"/>
                                <w14:ligatures w14:val="none"/>
                              </w:rPr>
                              <w:t>9:30  Classes</w:t>
                            </w:r>
                          </w:p>
                          <w:p w14:paraId="60AE2FB3" w14:textId="77777777" w:rsidR="00676545" w:rsidRDefault="00676545" w:rsidP="00676545">
                            <w:pPr>
                              <w:widowControl w:val="0"/>
                              <w:jc w:val="center"/>
                              <w:rPr>
                                <w:rFonts w:ascii="Soutane" w:hAnsi="Soutane"/>
                                <w:b/>
                                <w:bCs/>
                                <w:color w:val="FF3300"/>
                                <w:sz w:val="14"/>
                                <w:szCs w:val="1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b/>
                                <w:bCs/>
                                <w:color w:val="FF3300"/>
                                <w:sz w:val="14"/>
                                <w:szCs w:val="14"/>
                                <w14:ligatures w14:val="none"/>
                              </w:rPr>
                              <w:t> </w:t>
                            </w:r>
                          </w:p>
                          <w:p w14:paraId="1568C929" w14:textId="7F4B7D21" w:rsidR="00676545" w:rsidRDefault="00D2035E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Preschool/Elem</w:t>
                            </w:r>
                            <w:r w:rsidR="00A5089A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. Kids, Coed Class</w:t>
                            </w:r>
                          </w:p>
                          <w:p w14:paraId="6FF9E948" w14:textId="68D296FC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>Dustin Claiborne</w:t>
                            </w:r>
                            <w:r w:rsidR="00A5089A"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 xml:space="preserve"> / Tony Garcia</w:t>
                            </w:r>
                            <w:r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B-</w:t>
                            </w:r>
                            <w:r w:rsidR="00A5089A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212</w:t>
                            </w:r>
                          </w:p>
                          <w:p w14:paraId="6177629E" w14:textId="77777777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16"/>
                                <w:szCs w:val="16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16"/>
                                <w:szCs w:val="16"/>
                                <w14:ligatures w14:val="none"/>
                              </w:rPr>
                              <w:t> </w:t>
                            </w:r>
                          </w:p>
                          <w:p w14:paraId="16A18849" w14:textId="0D36CE75" w:rsidR="00676545" w:rsidRDefault="00B22802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Median Adults</w:t>
                            </w:r>
                            <w:r w:rsidR="00561C7A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, Coed Class</w:t>
                            </w:r>
                          </w:p>
                          <w:p w14:paraId="4DF60673" w14:textId="4FACF611" w:rsidR="00676545" w:rsidRDefault="008E0D04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>Ben Forester / Greg Lowery</w:t>
                            </w:r>
                            <w:r w:rsidR="00676545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676545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  <w:t>B-2</w:t>
                            </w:r>
                            <w:r w:rsidR="00561C7A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16</w:t>
                            </w:r>
                          </w:p>
                          <w:p w14:paraId="726250E0" w14:textId="77777777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16"/>
                                <w:szCs w:val="16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16"/>
                                <w:szCs w:val="16"/>
                                <w14:ligatures w14:val="none"/>
                              </w:rPr>
                              <w:t> </w:t>
                            </w:r>
                          </w:p>
                          <w:p w14:paraId="40C59F2E" w14:textId="2692064F" w:rsidR="00676545" w:rsidRDefault="0048591C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Empty Nesters,</w:t>
                            </w:r>
                            <w:r w:rsidR="00676545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 xml:space="preserve"> Coed Class  </w:t>
                            </w:r>
                          </w:p>
                          <w:p w14:paraId="787880A6" w14:textId="6A4B1D51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>Burch Estes</w:t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  <w:t>B-2</w:t>
                            </w:r>
                            <w:r w:rsidR="00AD096A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02</w:t>
                            </w:r>
                          </w:p>
                          <w:p w14:paraId="41EC5172" w14:textId="77777777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16"/>
                                <w:szCs w:val="16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16"/>
                                <w:szCs w:val="16"/>
                                <w14:ligatures w14:val="none"/>
                              </w:rPr>
                              <w:t> </w:t>
                            </w:r>
                          </w:p>
                          <w:p w14:paraId="21FD670B" w14:textId="2AE47289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All Ages</w:t>
                            </w:r>
                            <w:r w:rsidR="0048591C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 xml:space="preserve">, Women’s </w:t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 xml:space="preserve">Class </w:t>
                            </w:r>
                          </w:p>
                          <w:p w14:paraId="1166E8AA" w14:textId="2BCE413D" w:rsidR="00676545" w:rsidRDefault="00900BA4" w:rsidP="00676545">
                            <w:pPr>
                              <w:widowControl w:val="0"/>
                              <w:rPr>
                                <w:rFonts w:ascii="Soutane" w:hAnsi="Soutane"/>
                                <w:color w:val="414141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>Margaret Timme</w:t>
                            </w:r>
                            <w:r w:rsidR="00067844"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067844"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B133AF">
                              <w:rPr>
                                <w:rFonts w:ascii="Soutane" w:hAnsi="Soutane"/>
                                <w:color w:val="414141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676545">
                              <w:rPr>
                                <w:rFonts w:ascii="Soutane" w:hAnsi="Soutane"/>
                                <w:color w:val="414141"/>
                                <w:sz w:val="24"/>
                                <w:szCs w:val="24"/>
                                <w14:ligatures w14:val="none"/>
                              </w:rPr>
                              <w:t>B-20</w:t>
                            </w:r>
                            <w:r w:rsidR="00B133AF">
                              <w:rPr>
                                <w:rFonts w:ascii="Soutane" w:hAnsi="Soutane"/>
                                <w:color w:val="414141"/>
                                <w:sz w:val="24"/>
                                <w:szCs w:val="24"/>
                                <w14:ligatures w14:val="none"/>
                              </w:rPr>
                              <w:t>7</w:t>
                            </w:r>
                            <w:r w:rsidR="00676545">
                              <w:rPr>
                                <w:rFonts w:ascii="Soutane" w:hAnsi="Soutane"/>
                                <w:color w:val="414141"/>
                                <w:sz w:val="24"/>
                                <w:szCs w:val="24"/>
                                <w14:ligatures w14:val="none"/>
                              </w:rPr>
                              <w:t xml:space="preserve">                           </w:t>
                            </w:r>
                          </w:p>
                          <w:p w14:paraId="33F8892A" w14:textId="77777777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i/>
                                <w:iCs/>
                                <w:sz w:val="16"/>
                                <w:szCs w:val="16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i/>
                                <w:iCs/>
                                <w:sz w:val="16"/>
                                <w:szCs w:val="16"/>
                                <w14:ligatures w14:val="none"/>
                              </w:rPr>
                              <w:t> </w:t>
                            </w:r>
                          </w:p>
                          <w:p w14:paraId="60B2EE11" w14:textId="5EC8CCD6" w:rsidR="00676545" w:rsidRDefault="00B133AF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 xml:space="preserve">Single Mom’s </w:t>
                            </w:r>
                            <w:r w:rsidR="00676545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 xml:space="preserve">Class </w:t>
                            </w:r>
                          </w:p>
                          <w:p w14:paraId="374024CB" w14:textId="256917F4" w:rsidR="00B133AF" w:rsidRDefault="00B133AF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>Leigh McGhee</w:t>
                            </w: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676545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  <w:t>B-2</w:t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09</w:t>
                            </w:r>
                          </w:p>
                          <w:p w14:paraId="535DBBB5" w14:textId="4891F778" w:rsidR="00676545" w:rsidRPr="00B133AF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16"/>
                                <w:szCs w:val="14"/>
                                <w14:ligatures w14:val="none"/>
                              </w:rPr>
                            </w:pPr>
                          </w:p>
                          <w:p w14:paraId="0B0F5209" w14:textId="5DDD934D" w:rsidR="00B133AF" w:rsidRDefault="00494386" w:rsidP="00B133AF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All Ages, Coed</w:t>
                            </w:r>
                            <w:r w:rsidR="00B133AF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 xml:space="preserve"> Class </w:t>
                            </w:r>
                          </w:p>
                          <w:p w14:paraId="3E815B26" w14:textId="22D7D9A3" w:rsidR="00B119F9" w:rsidRPr="00494386" w:rsidRDefault="00C13681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>Chris Yee</w:t>
                            </w:r>
                            <w:r w:rsidR="00B133AF"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B133AF"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B133AF"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B133AF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  <w:t>B-2</w:t>
                            </w:r>
                            <w:r w:rsidR="00494386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00</w:t>
                            </w:r>
                          </w:p>
                          <w:p w14:paraId="29A564BA" w14:textId="77777777" w:rsidR="00B119F9" w:rsidRDefault="00B119F9" w:rsidP="00676545">
                            <w:pPr>
                              <w:widowControl w:val="0"/>
                              <w:rPr>
                                <w:rFonts w:ascii="Soutane" w:hAnsi="Soutane"/>
                                <w:b/>
                                <w:bCs/>
                                <w:color w:val="00B050"/>
                                <w:sz w:val="32"/>
                                <w:szCs w:val="32"/>
                                <w14:ligatures w14:val="none"/>
                              </w:rPr>
                            </w:pPr>
                          </w:p>
                          <w:p w14:paraId="7E159AF2" w14:textId="77777777" w:rsidR="005D02B5" w:rsidRDefault="005D02B5" w:rsidP="005D02B5">
                            <w:pPr>
                              <w:widowControl w:val="0"/>
                              <w:rPr>
                                <w:rFonts w:ascii="Soutane" w:hAnsi="Soutane"/>
                                <w:b/>
                                <w:bCs/>
                                <w:color w:val="6633CC"/>
                                <w:sz w:val="32"/>
                                <w:szCs w:val="32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b/>
                                <w:bCs/>
                                <w:color w:val="6633CC"/>
                                <w:sz w:val="32"/>
                                <w:szCs w:val="32"/>
                                <w14:ligatures w14:val="none"/>
                              </w:rPr>
                              <w:t>Children</w:t>
                            </w:r>
                          </w:p>
                          <w:p w14:paraId="3A12E431" w14:textId="7492D729" w:rsidR="00676545" w:rsidRPr="000447E5" w:rsidRDefault="00F749FF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8"/>
                                <w:szCs w:val="28"/>
                                <w14:ligatures w14:val="none"/>
                              </w:rPr>
                            </w:pPr>
                            <w:r w:rsidRPr="00F749FF">
                              <w:rPr>
                                <w:rFonts w:ascii="Soutane" w:hAnsi="Soutane"/>
                                <w:sz w:val="28"/>
                                <w:szCs w:val="28"/>
                                <w14:ligatures w14:val="none"/>
                              </w:rPr>
                              <w:t>Birth–Kinder</w:t>
                            </w:r>
                            <w:r w:rsidRPr="00F749FF">
                              <w:rPr>
                                <w:rFonts w:ascii="Soutane" w:hAnsi="Soutane"/>
                                <w:sz w:val="28"/>
                                <w:szCs w:val="28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sz w:val="28"/>
                                <w:szCs w:val="28"/>
                                <w14:ligatures w14:val="none"/>
                              </w:rPr>
                              <w:tab/>
                            </w:r>
                            <w:r w:rsidRPr="00F749FF">
                              <w:rPr>
                                <w:rFonts w:ascii="Soutane" w:hAnsi="Soutane"/>
                                <w:sz w:val="28"/>
                                <w:szCs w:val="28"/>
                                <w14:ligatures w14:val="none"/>
                              </w:rPr>
                              <w:t>Building B, 9:30 &amp; 11:00am Grades 1-4</w:t>
                            </w:r>
                            <w:r w:rsidRPr="00F749FF">
                              <w:rPr>
                                <w:rFonts w:ascii="Soutane" w:hAnsi="Soutane"/>
                                <w:sz w:val="28"/>
                                <w:szCs w:val="28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sz w:val="28"/>
                                <w:szCs w:val="28"/>
                                <w14:ligatures w14:val="none"/>
                              </w:rPr>
                              <w:tab/>
                            </w:r>
                            <w:r w:rsidRPr="00F749FF">
                              <w:rPr>
                                <w:rFonts w:ascii="Soutane" w:hAnsi="Soutane"/>
                                <w:sz w:val="28"/>
                                <w:szCs w:val="28"/>
                                <w14:ligatures w14:val="none"/>
                              </w:rPr>
                              <w:t>Building A, 9:30 &amp; 11:00am Grades 5-6</w:t>
                            </w:r>
                            <w:r w:rsidRPr="00F749FF">
                              <w:rPr>
                                <w:rFonts w:ascii="Soutane" w:hAnsi="Soutane"/>
                                <w:sz w:val="28"/>
                                <w:szCs w:val="28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sz w:val="28"/>
                                <w:szCs w:val="28"/>
                                <w14:ligatures w14:val="none"/>
                              </w:rPr>
                              <w:tab/>
                            </w:r>
                            <w:r w:rsidRPr="00F749FF">
                              <w:rPr>
                                <w:rFonts w:ascii="Soutane" w:hAnsi="Soutane"/>
                                <w:sz w:val="28"/>
                                <w:szCs w:val="28"/>
                                <w14:ligatures w14:val="none"/>
                              </w:rPr>
                              <w:t>FLC, First Floor, 9:30am</w:t>
                            </w:r>
                            <w:r w:rsidR="00676545">
                              <w:rPr>
                                <w:rFonts w:ascii="Soutane" w:hAnsi="Soutane"/>
                                <w:b/>
                                <w:bCs/>
                                <w:sz w:val="28"/>
                                <w:szCs w:val="28"/>
                                <w14:ligatures w14:val="none"/>
                              </w:rPr>
                              <w:t> </w:t>
                            </w:r>
                          </w:p>
                          <w:p w14:paraId="5926EFB6" w14:textId="77777777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8"/>
                                <w:szCs w:val="28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8"/>
                                <w:szCs w:val="28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sz w:val="28"/>
                                <w:szCs w:val="28"/>
                                <w14:ligatures w14:val="none"/>
                              </w:rPr>
                              <w:tab/>
                            </w:r>
                          </w:p>
                          <w:p w14:paraId="45C70636" w14:textId="77777777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b/>
                                <w:bCs/>
                                <w:color w:val="0066FF"/>
                                <w:sz w:val="32"/>
                                <w:szCs w:val="32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b/>
                                <w:bCs/>
                                <w:color w:val="0066FF"/>
                                <w:sz w:val="32"/>
                                <w:szCs w:val="32"/>
                                <w14:ligatures w14:val="none"/>
                              </w:rPr>
                              <w:t>Students</w:t>
                            </w:r>
                          </w:p>
                          <w:p w14:paraId="7F46316F" w14:textId="335A4A1A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8"/>
                                <w:szCs w:val="28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8"/>
                                <w:szCs w:val="28"/>
                                <w14:ligatures w14:val="none"/>
                              </w:rPr>
                              <w:t>Grade</w:t>
                            </w:r>
                            <w:r w:rsidR="000447E5">
                              <w:rPr>
                                <w:rFonts w:ascii="Soutane" w:hAnsi="Soutane"/>
                                <w:sz w:val="28"/>
                                <w:szCs w:val="28"/>
                                <w14:ligatures w14:val="none"/>
                              </w:rPr>
                              <w:t xml:space="preserve">s </w:t>
                            </w:r>
                            <w:r>
                              <w:rPr>
                                <w:rFonts w:ascii="Soutane" w:hAnsi="Soutane"/>
                                <w:sz w:val="28"/>
                                <w:szCs w:val="28"/>
                                <w14:ligatures w14:val="none"/>
                              </w:rPr>
                              <w:t>7-12</w:t>
                            </w:r>
                            <w:r>
                              <w:rPr>
                                <w:rFonts w:ascii="Soutane" w:hAnsi="Soutane"/>
                                <w:sz w:val="28"/>
                                <w:szCs w:val="28"/>
                                <w14:ligatures w14:val="none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Soutane" w:hAnsi="Soutane"/>
                                <w:sz w:val="28"/>
                                <w:szCs w:val="28"/>
                                <w14:ligatures w14:val="none"/>
                              </w:rPr>
                              <w:tab/>
                              <w:t>FLC, Gym, 9:30am</w:t>
                            </w:r>
                          </w:p>
                          <w:p w14:paraId="1036BC1D" w14:textId="77777777" w:rsidR="000B438A" w:rsidRDefault="000B438A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8"/>
                                <w:szCs w:val="28"/>
                                <w14:ligatures w14:val="none"/>
                              </w:rPr>
                            </w:pPr>
                          </w:p>
                          <w:p w14:paraId="5EF78655" w14:textId="41BD13B7" w:rsidR="000B438A" w:rsidRPr="000B438A" w:rsidRDefault="000B438A" w:rsidP="00676545">
                            <w:pPr>
                              <w:widowControl w:val="0"/>
                              <w:rPr>
                                <w:rFonts w:ascii="Soutane" w:hAnsi="Soutane"/>
                                <w:color w:val="00B050"/>
                                <w:sz w:val="24"/>
                                <w:szCs w:val="24"/>
                                <w14:ligatures w14:val="none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10DACC5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11.05pt;margin-top:245.9pt;width:274.15pt;height:483.5pt;z-index:25164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" filled="f" stroked="f" strokecolor="black [0]" insetpen="t">
                <v:textbox inset="2.88pt,2.88pt,2.88pt,2.88pt">
                  <w:txbxContent>
                    <w:p w14:paraId="360E610E" w14:textId="77777777" w:rsidR="00676545" w:rsidRDefault="00676545" w:rsidP="00676545">
                      <w:pPr>
                        <w:widowControl w:val="0"/>
                        <w:jc w:val="center"/>
                        <w:rPr>
                          <w:rFonts w:ascii="Soutane" w:hAnsi="Soutane"/>
                          <w:b/>
                          <w:bCs/>
                          <w:color w:val="0000FF"/>
                          <w:sz w:val="36"/>
                          <w:szCs w:val="36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b/>
                          <w:bCs/>
                          <w:color w:val="0000FF"/>
                          <w:sz w:val="36"/>
                          <w:szCs w:val="36"/>
                          <w14:ligatures w14:val="none"/>
                        </w:rPr>
                        <w:t>9:30  Classes</w:t>
                      </w:r>
                    </w:p>
                    <w:p w14:paraId="60AE2FB3" w14:textId="77777777" w:rsidR="00676545" w:rsidRDefault="00676545" w:rsidP="00676545">
                      <w:pPr>
                        <w:widowControl w:val="0"/>
                        <w:jc w:val="center"/>
                        <w:rPr>
                          <w:rFonts w:ascii="Soutane" w:hAnsi="Soutane"/>
                          <w:b/>
                          <w:bCs/>
                          <w:color w:val="FF3300"/>
                          <w:sz w:val="14"/>
                          <w:szCs w:val="1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b/>
                          <w:bCs/>
                          <w:color w:val="FF3300"/>
                          <w:sz w:val="14"/>
                          <w:szCs w:val="14"/>
                          <w14:ligatures w14:val="none"/>
                        </w:rPr>
                        <w:t> </w:t>
                      </w:r>
                    </w:p>
                    <w:p w14:paraId="1568C929" w14:textId="7F4B7D21" w:rsidR="00676545" w:rsidRDefault="00D2035E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Preschool/Elem</w:t>
                      </w:r>
                      <w:r w:rsidR="00A5089A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. Kids, Coed Class</w:t>
                      </w:r>
                    </w:p>
                    <w:p w14:paraId="6FF9E948" w14:textId="68D296FC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>Dustin Claiborne</w:t>
                      </w:r>
                      <w:r w:rsidR="00A5089A"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 xml:space="preserve"> / Tony Garcia</w:t>
                      </w:r>
                      <w:r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B-</w:t>
                      </w:r>
                      <w:r w:rsidR="00A5089A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212</w:t>
                      </w:r>
                    </w:p>
                    <w:p w14:paraId="6177629E" w14:textId="77777777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sz w:val="16"/>
                          <w:szCs w:val="16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16"/>
                          <w:szCs w:val="16"/>
                          <w14:ligatures w14:val="none"/>
                        </w:rPr>
                        <w:t> </w:t>
                      </w:r>
                    </w:p>
                    <w:p w14:paraId="16A18849" w14:textId="0D36CE75" w:rsidR="00676545" w:rsidRDefault="00B22802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Median Adults</w:t>
                      </w:r>
                      <w:r w:rsidR="00561C7A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, Coed Class</w:t>
                      </w:r>
                    </w:p>
                    <w:p w14:paraId="4DF60673" w14:textId="4FACF611" w:rsidR="00676545" w:rsidRDefault="008E0D04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>Ben Forester / Greg Lowery</w:t>
                      </w:r>
                      <w:r w:rsidR="00676545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676545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  <w:t>B-2</w:t>
                      </w:r>
                      <w:r w:rsidR="00561C7A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16</w:t>
                      </w:r>
                    </w:p>
                    <w:p w14:paraId="726250E0" w14:textId="77777777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sz w:val="16"/>
                          <w:szCs w:val="16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16"/>
                          <w:szCs w:val="16"/>
                          <w14:ligatures w14:val="none"/>
                        </w:rPr>
                        <w:t> </w:t>
                      </w:r>
                    </w:p>
                    <w:p w14:paraId="40C59F2E" w14:textId="2692064F" w:rsidR="00676545" w:rsidRDefault="0048591C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Empty Nesters,</w:t>
                      </w:r>
                      <w:r w:rsidR="00676545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 xml:space="preserve"> Coed Class  </w:t>
                      </w:r>
                    </w:p>
                    <w:p w14:paraId="787880A6" w14:textId="6A4B1D51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>Burch Estes</w:t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  <w:t>B-2</w:t>
                      </w:r>
                      <w:r w:rsidR="00AD096A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02</w:t>
                      </w:r>
                    </w:p>
                    <w:p w14:paraId="41EC5172" w14:textId="77777777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sz w:val="16"/>
                          <w:szCs w:val="16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16"/>
                          <w:szCs w:val="16"/>
                          <w14:ligatures w14:val="none"/>
                        </w:rPr>
                        <w:t> </w:t>
                      </w:r>
                    </w:p>
                    <w:p w14:paraId="21FD670B" w14:textId="2AE47289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All Ages</w:t>
                      </w:r>
                      <w:r w:rsidR="0048591C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 xml:space="preserve">, Women’s </w:t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 xml:space="preserve">Class </w:t>
                      </w:r>
                    </w:p>
                    <w:p w14:paraId="1166E8AA" w14:textId="2BCE413D" w:rsidR="00676545" w:rsidRDefault="00900BA4" w:rsidP="00676545">
                      <w:pPr>
                        <w:widowControl w:val="0"/>
                        <w:rPr>
                          <w:rFonts w:ascii="Soutane" w:hAnsi="Soutane"/>
                          <w:color w:val="414141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>Margaret Timme</w:t>
                      </w:r>
                      <w:r w:rsidR="00067844"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067844"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B133AF">
                        <w:rPr>
                          <w:rFonts w:ascii="Soutane" w:hAnsi="Soutane"/>
                          <w:color w:val="414141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676545">
                        <w:rPr>
                          <w:rFonts w:ascii="Soutane" w:hAnsi="Soutane"/>
                          <w:color w:val="414141"/>
                          <w:sz w:val="24"/>
                          <w:szCs w:val="24"/>
                          <w14:ligatures w14:val="none"/>
                        </w:rPr>
                        <w:t>B-20</w:t>
                      </w:r>
                      <w:r w:rsidR="00B133AF">
                        <w:rPr>
                          <w:rFonts w:ascii="Soutane" w:hAnsi="Soutane"/>
                          <w:color w:val="414141"/>
                          <w:sz w:val="24"/>
                          <w:szCs w:val="24"/>
                          <w14:ligatures w14:val="none"/>
                        </w:rPr>
                        <w:t>7</w:t>
                      </w:r>
                      <w:r w:rsidR="00676545">
                        <w:rPr>
                          <w:rFonts w:ascii="Soutane" w:hAnsi="Soutane"/>
                          <w:color w:val="414141"/>
                          <w:sz w:val="24"/>
                          <w:szCs w:val="24"/>
                          <w14:ligatures w14:val="none"/>
                        </w:rPr>
                        <w:t xml:space="preserve">                           </w:t>
                      </w:r>
                    </w:p>
                    <w:p w14:paraId="33F8892A" w14:textId="77777777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i/>
                          <w:iCs/>
                          <w:sz w:val="16"/>
                          <w:szCs w:val="16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i/>
                          <w:iCs/>
                          <w:sz w:val="16"/>
                          <w:szCs w:val="16"/>
                          <w14:ligatures w14:val="none"/>
                        </w:rPr>
                        <w:t> </w:t>
                      </w:r>
                    </w:p>
                    <w:p w14:paraId="60B2EE11" w14:textId="5EC8CCD6" w:rsidR="00676545" w:rsidRDefault="00B133AF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 xml:space="preserve">Single Mom’s </w:t>
                      </w:r>
                      <w:r w:rsidR="00676545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 xml:space="preserve">Class </w:t>
                      </w:r>
                    </w:p>
                    <w:p w14:paraId="374024CB" w14:textId="256917F4" w:rsidR="00B133AF" w:rsidRDefault="00B133AF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>Leigh McGhee</w:t>
                      </w: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676545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  <w:t>B-2</w:t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09</w:t>
                      </w:r>
                    </w:p>
                    <w:p w14:paraId="535DBBB5" w14:textId="4891F778" w:rsidR="00676545" w:rsidRPr="00B133AF" w:rsidRDefault="00676545" w:rsidP="00676545">
                      <w:pPr>
                        <w:widowControl w:val="0"/>
                        <w:rPr>
                          <w:rFonts w:ascii="Soutane" w:hAnsi="Soutane"/>
                          <w:sz w:val="16"/>
                          <w:szCs w:val="14"/>
                          <w14:ligatures w14:val="none"/>
                        </w:rPr>
                      </w:pPr>
                    </w:p>
                    <w:p w14:paraId="0B0F5209" w14:textId="5DDD934D" w:rsidR="00B133AF" w:rsidRDefault="00494386" w:rsidP="00B133AF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All Ages, Coed</w:t>
                      </w:r>
                      <w:r w:rsidR="00B133AF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 xml:space="preserve"> Class </w:t>
                      </w:r>
                    </w:p>
                    <w:p w14:paraId="3E815B26" w14:textId="22D7D9A3" w:rsidR="00B119F9" w:rsidRPr="00494386" w:rsidRDefault="00C13681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>Chris Yee</w:t>
                      </w:r>
                      <w:r w:rsidR="00B133AF"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B133AF"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B133AF"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B133AF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  <w:t>B-2</w:t>
                      </w:r>
                      <w:r w:rsidR="00494386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00</w:t>
                      </w:r>
                    </w:p>
                    <w:p w14:paraId="29A564BA" w14:textId="77777777" w:rsidR="00B119F9" w:rsidRDefault="00B119F9" w:rsidP="00676545">
                      <w:pPr>
                        <w:widowControl w:val="0"/>
                        <w:rPr>
                          <w:rFonts w:ascii="Soutane" w:hAnsi="Soutane"/>
                          <w:b/>
                          <w:bCs/>
                          <w:color w:val="00B050"/>
                          <w:sz w:val="32"/>
                          <w:szCs w:val="32"/>
                          <w14:ligatures w14:val="none"/>
                        </w:rPr>
                      </w:pPr>
                    </w:p>
                    <w:p w14:paraId="7E159AF2" w14:textId="77777777" w:rsidR="005D02B5" w:rsidRDefault="005D02B5" w:rsidP="005D02B5">
                      <w:pPr>
                        <w:widowControl w:val="0"/>
                        <w:rPr>
                          <w:rFonts w:ascii="Soutane" w:hAnsi="Soutane"/>
                          <w:b/>
                          <w:bCs/>
                          <w:color w:val="6633CC"/>
                          <w:sz w:val="32"/>
                          <w:szCs w:val="32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b/>
                          <w:bCs/>
                          <w:color w:val="6633CC"/>
                          <w:sz w:val="32"/>
                          <w:szCs w:val="32"/>
                          <w14:ligatures w14:val="none"/>
                        </w:rPr>
                        <w:t>Children</w:t>
                      </w:r>
                    </w:p>
                    <w:p w14:paraId="3A12E431" w14:textId="7492D729" w:rsidR="00676545" w:rsidRPr="000447E5" w:rsidRDefault="00F749FF" w:rsidP="00676545">
                      <w:pPr>
                        <w:widowControl w:val="0"/>
                        <w:rPr>
                          <w:rFonts w:ascii="Soutane" w:hAnsi="Soutane"/>
                          <w:sz w:val="28"/>
                          <w:szCs w:val="28"/>
                          <w14:ligatures w14:val="none"/>
                        </w:rPr>
                      </w:pPr>
                      <w:r w:rsidRPr="00F749FF">
                        <w:rPr>
                          <w:rFonts w:ascii="Soutane" w:hAnsi="Soutane"/>
                          <w:sz w:val="28"/>
                          <w:szCs w:val="28"/>
                          <w14:ligatures w14:val="none"/>
                        </w:rPr>
                        <w:t>Birth–Kinder</w:t>
                      </w:r>
                      <w:r w:rsidRPr="00F749FF">
                        <w:rPr>
                          <w:rFonts w:ascii="Soutane" w:hAnsi="Soutane"/>
                          <w:sz w:val="28"/>
                          <w:szCs w:val="28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sz w:val="28"/>
                          <w:szCs w:val="28"/>
                          <w14:ligatures w14:val="none"/>
                        </w:rPr>
                        <w:tab/>
                      </w:r>
                      <w:r w:rsidRPr="00F749FF">
                        <w:rPr>
                          <w:rFonts w:ascii="Soutane" w:hAnsi="Soutane"/>
                          <w:sz w:val="28"/>
                          <w:szCs w:val="28"/>
                          <w14:ligatures w14:val="none"/>
                        </w:rPr>
                        <w:t>Building B, 9:30 &amp; 11:00am Grades 1-4</w:t>
                      </w:r>
                      <w:r w:rsidRPr="00F749FF">
                        <w:rPr>
                          <w:rFonts w:ascii="Soutane" w:hAnsi="Soutane"/>
                          <w:sz w:val="28"/>
                          <w:szCs w:val="28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sz w:val="28"/>
                          <w:szCs w:val="28"/>
                          <w14:ligatures w14:val="none"/>
                        </w:rPr>
                        <w:tab/>
                      </w:r>
                      <w:r w:rsidRPr="00F749FF">
                        <w:rPr>
                          <w:rFonts w:ascii="Soutane" w:hAnsi="Soutane"/>
                          <w:sz w:val="28"/>
                          <w:szCs w:val="28"/>
                          <w14:ligatures w14:val="none"/>
                        </w:rPr>
                        <w:t>Building A, 9:30 &amp; 11:00am Grades 5-6</w:t>
                      </w:r>
                      <w:r w:rsidRPr="00F749FF">
                        <w:rPr>
                          <w:rFonts w:ascii="Soutane" w:hAnsi="Soutane"/>
                          <w:sz w:val="28"/>
                          <w:szCs w:val="28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sz w:val="28"/>
                          <w:szCs w:val="28"/>
                          <w14:ligatures w14:val="none"/>
                        </w:rPr>
                        <w:tab/>
                      </w:r>
                      <w:r w:rsidRPr="00F749FF">
                        <w:rPr>
                          <w:rFonts w:ascii="Soutane" w:hAnsi="Soutane"/>
                          <w:sz w:val="28"/>
                          <w:szCs w:val="28"/>
                          <w14:ligatures w14:val="none"/>
                        </w:rPr>
                        <w:t>FLC, First Floor, 9:30am</w:t>
                      </w:r>
                      <w:r w:rsidR="00676545">
                        <w:rPr>
                          <w:rFonts w:ascii="Soutane" w:hAnsi="Soutane"/>
                          <w:b/>
                          <w:bCs/>
                          <w:sz w:val="28"/>
                          <w:szCs w:val="28"/>
                          <w14:ligatures w14:val="none"/>
                        </w:rPr>
                        <w:t> </w:t>
                      </w:r>
                    </w:p>
                    <w:p w14:paraId="5926EFB6" w14:textId="77777777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sz w:val="28"/>
                          <w:szCs w:val="28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8"/>
                          <w:szCs w:val="28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sz w:val="28"/>
                          <w:szCs w:val="28"/>
                          <w14:ligatures w14:val="none"/>
                        </w:rPr>
                        <w:tab/>
                      </w:r>
                    </w:p>
                    <w:p w14:paraId="45C70636" w14:textId="77777777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b/>
                          <w:bCs/>
                          <w:color w:val="0066FF"/>
                          <w:sz w:val="32"/>
                          <w:szCs w:val="32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b/>
                          <w:bCs/>
                          <w:color w:val="0066FF"/>
                          <w:sz w:val="32"/>
                          <w:szCs w:val="32"/>
                          <w14:ligatures w14:val="none"/>
                        </w:rPr>
                        <w:t>Students</w:t>
                      </w:r>
                    </w:p>
                    <w:p w14:paraId="7F46316F" w14:textId="335A4A1A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sz w:val="28"/>
                          <w:szCs w:val="28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8"/>
                          <w:szCs w:val="28"/>
                          <w14:ligatures w14:val="none"/>
                        </w:rPr>
                        <w:t>Grade</w:t>
                      </w:r>
                      <w:r w:rsidR="000447E5">
                        <w:rPr>
                          <w:rFonts w:ascii="Soutane" w:hAnsi="Soutane"/>
                          <w:sz w:val="28"/>
                          <w:szCs w:val="28"/>
                          <w14:ligatures w14:val="none"/>
                        </w:rPr>
                        <w:t xml:space="preserve">s </w:t>
                      </w:r>
                      <w:r>
                        <w:rPr>
                          <w:rFonts w:ascii="Soutane" w:hAnsi="Soutane"/>
                          <w:sz w:val="28"/>
                          <w:szCs w:val="28"/>
                          <w14:ligatures w14:val="none"/>
                        </w:rPr>
                        <w:t>7-12</w:t>
                      </w:r>
                      <w:r>
                        <w:rPr>
                          <w:rFonts w:ascii="Soutane" w:hAnsi="Soutane"/>
                          <w:sz w:val="28"/>
                          <w:szCs w:val="28"/>
                          <w14:ligatures w14:val="none"/>
                        </w:rPr>
                        <w:tab/>
                        <w:t xml:space="preserve"> </w:t>
                      </w:r>
                      <w:r>
                        <w:rPr>
                          <w:rFonts w:ascii="Soutane" w:hAnsi="Soutane"/>
                          <w:sz w:val="28"/>
                          <w:szCs w:val="28"/>
                          <w14:ligatures w14:val="none"/>
                        </w:rPr>
                        <w:tab/>
                        <w:t>FLC, Gym, 9:30am</w:t>
                      </w:r>
                    </w:p>
                    <w:p w14:paraId="1036BC1D" w14:textId="77777777" w:rsidR="000B438A" w:rsidRDefault="000B438A" w:rsidP="00676545">
                      <w:pPr>
                        <w:widowControl w:val="0"/>
                        <w:rPr>
                          <w:rFonts w:ascii="Soutane" w:hAnsi="Soutane"/>
                          <w:sz w:val="28"/>
                          <w:szCs w:val="28"/>
                          <w14:ligatures w14:val="none"/>
                        </w:rPr>
                      </w:pPr>
                    </w:p>
                    <w:p w14:paraId="5EF78655" w14:textId="41BD13B7" w:rsidR="000B438A" w:rsidRPr="000B438A" w:rsidRDefault="000B438A" w:rsidP="00676545">
                      <w:pPr>
                        <w:widowControl w:val="0"/>
                        <w:rPr>
                          <w:rFonts w:ascii="Soutane" w:hAnsi="Soutane"/>
                          <w:color w:val="00B050"/>
                          <w:sz w:val="24"/>
                          <w:szCs w:val="24"/>
                          <w14:ligatures w14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447E5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3D2F985C" wp14:editId="5FC6374E">
                <wp:simplePos x="0" y="0"/>
                <wp:positionH relativeFrom="column">
                  <wp:posOffset>4131106</wp:posOffset>
                </wp:positionH>
                <wp:positionV relativeFrom="paragraph">
                  <wp:posOffset>3123078</wp:posOffset>
                </wp:positionV>
                <wp:extent cx="3321889" cy="7263617"/>
                <wp:effectExtent l="0" t="0" r="0" b="0"/>
                <wp:wrapNone/>
                <wp:docPr id="3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1889" cy="72636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C6AE6A6" w14:textId="5D92F269" w:rsidR="00676545" w:rsidRDefault="00676545" w:rsidP="009D401D">
                            <w:pPr>
                              <w:widowControl w:val="0"/>
                              <w:jc w:val="center"/>
                              <w:rPr>
                                <w:rFonts w:ascii="Soutane" w:hAnsi="Soutane"/>
                                <w:b/>
                                <w:bCs/>
                                <w:color w:val="FF0000"/>
                                <w:sz w:val="36"/>
                                <w:szCs w:val="36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b/>
                                <w:bCs/>
                                <w:color w:val="FF0000"/>
                                <w:sz w:val="36"/>
                                <w:szCs w:val="36"/>
                                <w14:ligatures w14:val="none"/>
                              </w:rPr>
                              <w:t>11:00 Classes</w:t>
                            </w:r>
                          </w:p>
                          <w:p w14:paraId="3A266565" w14:textId="77777777" w:rsidR="009D401D" w:rsidRPr="009D401D" w:rsidRDefault="009D401D" w:rsidP="009D401D">
                            <w:pPr>
                              <w:widowControl w:val="0"/>
                              <w:jc w:val="center"/>
                              <w:rPr>
                                <w:rFonts w:ascii="Soutane" w:hAnsi="Soutane"/>
                                <w:b/>
                                <w:bCs/>
                                <w:color w:val="FF0000"/>
                                <w:sz w:val="14"/>
                                <w:szCs w:val="8"/>
                                <w14:ligatures w14:val="none"/>
                              </w:rPr>
                            </w:pPr>
                          </w:p>
                          <w:p w14:paraId="1C1F314B" w14:textId="6B63C2CE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All Ages</w:t>
                            </w:r>
                            <w:r w:rsidR="00BF70FD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,</w:t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 xml:space="preserve"> Women’s Class </w:t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</w:p>
                          <w:p w14:paraId="73B2CC8E" w14:textId="49D143E7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>Arlene Taylor</w:t>
                            </w: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B-211</w:t>
                            </w:r>
                          </w:p>
                          <w:p w14:paraId="2D5E5A46" w14:textId="77777777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> </w:t>
                            </w:r>
                          </w:p>
                          <w:p w14:paraId="17B9FE7B" w14:textId="0EDA4188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All Ages</w:t>
                            </w:r>
                            <w:r w:rsidR="00BF70FD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,</w:t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 xml:space="preserve"> Women’s Class </w:t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</w:p>
                          <w:p w14:paraId="5564805C" w14:textId="0444342C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>Brenda Boyd</w:t>
                            </w:r>
                            <w:r w:rsidR="00E64EAB"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E64EAB"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E64EAB"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E64EAB"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E64EAB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B-207</w:t>
                            </w:r>
                          </w:p>
                          <w:p w14:paraId="0B9D34CC" w14:textId="77777777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 </w:t>
                            </w:r>
                          </w:p>
                          <w:p w14:paraId="28FF34C0" w14:textId="77777777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 xml:space="preserve">Adult Coed with Children </w:t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</w:p>
                          <w:p w14:paraId="61977DE5" w14:textId="0C88A820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>Brad Waller</w:t>
                            </w: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B-2</w:t>
                            </w:r>
                            <w:r w:rsidR="00E919F2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00</w:t>
                            </w:r>
                          </w:p>
                          <w:p w14:paraId="0BC5935C" w14:textId="77777777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 </w:t>
                            </w:r>
                          </w:p>
                          <w:p w14:paraId="7A4D8887" w14:textId="66CB63CC" w:rsidR="00F64340" w:rsidRDefault="00F64340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 w:rsidRPr="00F64340">
                              <w:rPr>
                                <w:rFonts w:ascii="Calibri" w:eastAsia="Calibri" w:hAnsi="Calibri" w:cs="Calibri"/>
                                <w:color w:val="auto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t>Family</w:t>
                            </w:r>
                            <w:r w:rsidRPr="00F64340">
                              <w:rPr>
                                <w:rFonts w:ascii="Calibri" w:eastAsia="Calibri" w:hAnsi="Calibri" w:cs="Calibri"/>
                                <w:color w:val="auto"/>
                                <w:spacing w:val="-10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t xml:space="preserve"> </w:t>
                            </w:r>
                            <w:r w:rsidRPr="00F64340">
                              <w:rPr>
                                <w:rFonts w:ascii="Calibri" w:eastAsia="Calibri" w:hAnsi="Calibri" w:cs="Calibri"/>
                                <w:color w:val="auto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t>Bible</w:t>
                            </w:r>
                            <w:r w:rsidRPr="00F64340">
                              <w:rPr>
                                <w:rFonts w:ascii="Calibri" w:eastAsia="Calibri" w:hAnsi="Calibri" w:cs="Calibri"/>
                                <w:color w:val="auto"/>
                                <w:spacing w:val="-10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t xml:space="preserve"> </w:t>
                            </w:r>
                            <w:r w:rsidRPr="00F64340">
                              <w:rPr>
                                <w:rFonts w:ascii="Calibri" w:eastAsia="Calibri" w:hAnsi="Calibri" w:cs="Calibri"/>
                                <w:color w:val="auto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t>Study,</w:t>
                            </w:r>
                            <w:r w:rsidRPr="00F64340">
                              <w:rPr>
                                <w:rFonts w:ascii="Calibri" w:eastAsia="Calibri" w:hAnsi="Calibri" w:cs="Calibri"/>
                                <w:color w:val="auto"/>
                                <w:spacing w:val="-10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t xml:space="preserve"> </w:t>
                            </w:r>
                            <w:r w:rsidRPr="00F64340">
                              <w:rPr>
                                <w:rFonts w:ascii="Calibri" w:eastAsia="Calibri" w:hAnsi="Calibri" w:cs="Calibri"/>
                                <w:color w:val="auto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t>Coed</w:t>
                            </w:r>
                            <w:r w:rsidRPr="00F64340">
                              <w:rPr>
                                <w:rFonts w:ascii="Calibri" w:eastAsia="Calibri" w:hAnsi="Calibri" w:cs="Calibri"/>
                                <w:color w:val="auto"/>
                                <w:spacing w:val="-11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t xml:space="preserve"> </w:t>
                            </w:r>
                            <w:r w:rsidRPr="00F64340">
                              <w:rPr>
                                <w:rFonts w:ascii="Calibri" w:eastAsia="Calibri" w:hAnsi="Calibri" w:cs="Calibri"/>
                                <w:color w:val="auto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t xml:space="preserve">Class </w:t>
                            </w:r>
                            <w:r w:rsidRPr="00F64340">
                              <w:rPr>
                                <w:rFonts w:ascii="Calibri" w:eastAsia="Calibri" w:hAnsi="Calibri" w:cs="Calibri"/>
                                <w:color w:val="auto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br/>
                            </w:r>
                            <w:r w:rsidRPr="00F64340">
                              <w:rPr>
                                <w:rFonts w:ascii="Calibri" w:eastAsia="Calibri" w:hAnsi="Calibri" w:cs="Calibri"/>
                                <w:color w:val="FF0000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t>Brian Shelley</w:t>
                            </w:r>
                            <w:r>
                              <w:rPr>
                                <w:rFonts w:ascii="Calibri" w:eastAsia="Calibri" w:hAnsi="Calibri" w:cs="Calibri"/>
                                <w:color w:val="FF0000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tab/>
                            </w:r>
                            <w:r>
                              <w:rPr>
                                <w:rFonts w:ascii="Calibri" w:eastAsia="Calibri" w:hAnsi="Calibri" w:cs="Calibri"/>
                                <w:color w:val="FF0000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tab/>
                            </w:r>
                            <w:r>
                              <w:rPr>
                                <w:rFonts w:ascii="Calibri" w:eastAsia="Calibri" w:hAnsi="Calibri" w:cs="Calibri"/>
                                <w:color w:val="FF0000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tab/>
                            </w:r>
                            <w:r>
                              <w:rPr>
                                <w:rFonts w:ascii="Calibri" w:eastAsia="Calibri" w:hAnsi="Calibri" w:cs="Calibri"/>
                                <w:color w:val="FF0000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tab/>
                            </w:r>
                            <w:r w:rsidR="001F0490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B-20</w:t>
                            </w:r>
                            <w:r w:rsidR="00C21CD1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5</w:t>
                            </w:r>
                          </w:p>
                          <w:p w14:paraId="209180E1" w14:textId="77777777" w:rsidR="00F64340" w:rsidRDefault="00F64340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</w:p>
                          <w:p w14:paraId="35B2E9BE" w14:textId="2191821D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All Ages</w:t>
                            </w:r>
                            <w:r w:rsidR="00C21CD1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 xml:space="preserve">, </w:t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Coed Class</w:t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</w:p>
                          <w:p w14:paraId="2BBDF624" w14:textId="5D721164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>Ed Feit</w:t>
                            </w:r>
                            <w:r w:rsidR="00C21CD1"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>h / Charles Vaughn</w:t>
                            </w: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C21CD1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B-2</w:t>
                            </w:r>
                            <w:r w:rsidR="00E919F2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10</w:t>
                            </w:r>
                          </w:p>
                          <w:p w14:paraId="31988DEF" w14:textId="77777777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 </w:t>
                            </w:r>
                          </w:p>
                          <w:p w14:paraId="4489CEE8" w14:textId="77777777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 xml:space="preserve">All Ages Adult Coed  Class </w:t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</w:p>
                          <w:p w14:paraId="74B67685" w14:textId="031D3CE7" w:rsidR="00F05346" w:rsidRPr="00213D46" w:rsidRDefault="00676545" w:rsidP="00213D46">
                            <w:pPr>
                              <w:widowControl w:val="0"/>
                              <w:rPr>
                                <w:rFonts w:ascii="Soutane" w:hAnsi="Soutane"/>
                                <w:color w:val="auto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 xml:space="preserve">Norma Culpepper </w:t>
                            </w:r>
                            <w:r w:rsidR="00C21CD1"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>/ Ed Sherr</w:t>
                            </w:r>
                            <w:r w:rsidR="00291005"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>ill</w:t>
                            </w:r>
                            <w:r w:rsidR="00291005"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B-2</w:t>
                            </w:r>
                            <w:r w:rsidR="00431F1E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20</w:t>
                            </w:r>
                            <w:r w:rsidR="00213D46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br/>
                            </w:r>
                            <w:r w:rsidR="00213D46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br/>
                            </w:r>
                            <w:r w:rsidR="00213D46">
                              <w:rPr>
                                <w:rFonts w:ascii="Soutane" w:hAnsi="Soutane"/>
                                <w:color w:val="auto"/>
                                <w:sz w:val="24"/>
                                <w:szCs w:val="24"/>
                                <w14:ligatures w14:val="none"/>
                              </w:rPr>
                              <w:t>All Ages, Coed Class</w:t>
                            </w:r>
                          </w:p>
                          <w:p w14:paraId="7B73CAB7" w14:textId="4EC10EFF" w:rsidR="00CB3E30" w:rsidRPr="0006666C" w:rsidRDefault="00F05346" w:rsidP="00F05346">
                            <w:pPr>
                              <w:widowControl w:val="0"/>
                              <w:rPr>
                                <w:rFonts w:ascii="Soutane" w:hAnsi="Soutane"/>
                                <w:color w:val="auto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 w:rsidRPr="00F05346">
                              <w:rPr>
                                <w:rFonts w:ascii="Calibri" w:eastAsia="Calibri" w:hAnsi="Calibri" w:cs="Calibri"/>
                                <w:color w:val="FF0000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t>Dwane</w:t>
                            </w:r>
                            <w:r w:rsidRPr="00F05346">
                              <w:rPr>
                                <w:rFonts w:ascii="Calibri" w:eastAsia="Calibri" w:hAnsi="Calibri" w:cs="Calibri"/>
                                <w:color w:val="FF0000"/>
                                <w:spacing w:val="-3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t xml:space="preserve"> </w:t>
                            </w:r>
                            <w:r w:rsidRPr="00F05346">
                              <w:rPr>
                                <w:rFonts w:ascii="Calibri" w:eastAsia="Calibri" w:hAnsi="Calibri" w:cs="Calibri"/>
                                <w:color w:val="FF0000"/>
                                <w:spacing w:val="-4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t>Ruiz</w:t>
                            </w:r>
                            <w:r w:rsidR="000C2703">
                              <w:rPr>
                                <w:rFonts w:ascii="Calibri" w:eastAsia="Calibri" w:hAnsi="Calibri" w:cs="Calibri"/>
                                <w:color w:val="FF0000"/>
                                <w:spacing w:val="-4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tab/>
                            </w:r>
                            <w:r w:rsidR="000C2703">
                              <w:rPr>
                                <w:rFonts w:ascii="Calibri" w:eastAsia="Calibri" w:hAnsi="Calibri" w:cs="Calibri"/>
                                <w:color w:val="FF0000"/>
                                <w:spacing w:val="-4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tab/>
                            </w:r>
                            <w:r w:rsidR="000C2703">
                              <w:rPr>
                                <w:rFonts w:ascii="Calibri" w:eastAsia="Calibri" w:hAnsi="Calibri" w:cs="Calibri"/>
                                <w:color w:val="FF0000"/>
                                <w:spacing w:val="-4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tab/>
                            </w:r>
                            <w:r w:rsidR="000C2703">
                              <w:rPr>
                                <w:rFonts w:ascii="Calibri" w:eastAsia="Calibri" w:hAnsi="Calibri" w:cs="Calibri"/>
                                <w:color w:val="FF0000"/>
                                <w:spacing w:val="-4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tab/>
                            </w:r>
                            <w:r w:rsidR="0006666C">
                              <w:rPr>
                                <w:rFonts w:ascii="Calibri" w:eastAsia="Calibri" w:hAnsi="Calibri" w:cs="Calibri"/>
                                <w:color w:val="auto"/>
                                <w:spacing w:val="-4"/>
                                <w:kern w:val="0"/>
                                <w:sz w:val="24"/>
                                <w:szCs w:val="22"/>
                                <w14:ligatures w14:val="none"/>
                                <w14:cntxtAlts w14:val="0"/>
                              </w:rPr>
                              <w:t>B-209</w:t>
                            </w:r>
                          </w:p>
                          <w:p w14:paraId="782838CD" w14:textId="0B4EB22F" w:rsidR="00676545" w:rsidRDefault="00EB08CE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br/>
                            </w:r>
                            <w:r w:rsidR="00676545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 xml:space="preserve">Senior Adult Men’s Class </w:t>
                            </w:r>
                            <w:r w:rsidR="00676545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676545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  <w:t xml:space="preserve">             </w:t>
                            </w:r>
                          </w:p>
                          <w:p w14:paraId="3A18086F" w14:textId="1B3729D1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>Dee Beale</w:t>
                            </w: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B-2</w:t>
                            </w:r>
                            <w:r w:rsidR="008A17EF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01</w:t>
                            </w:r>
                          </w:p>
                          <w:p w14:paraId="47085CD2" w14:textId="77777777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 </w:t>
                            </w:r>
                          </w:p>
                          <w:p w14:paraId="26DDBD9B" w14:textId="77777777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 xml:space="preserve">Senior Adult Men’s Class </w:t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</w:p>
                          <w:p w14:paraId="23BFAA91" w14:textId="53262198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>Milton Windle</w:t>
                            </w:r>
                            <w:r w:rsidR="008A17EF"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>r</w:t>
                            </w: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8A17EF"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8A17EF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B-206</w:t>
                            </w:r>
                          </w:p>
                          <w:p w14:paraId="0AFF4C8E" w14:textId="77777777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 </w:t>
                            </w:r>
                          </w:p>
                          <w:p w14:paraId="7F2888D2" w14:textId="77777777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 xml:space="preserve">Senior Adult Coed Class </w:t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  <w:t xml:space="preserve">             </w:t>
                            </w:r>
                          </w:p>
                          <w:p w14:paraId="5115EB0E" w14:textId="2C81F694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>Ritchie Spurger</w:t>
                            </w:r>
                            <w:r w:rsidR="00200B55"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 xml:space="preserve"> / Mike Smith</w:t>
                            </w: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color w:val="0000FF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B-216</w:t>
                            </w:r>
                          </w:p>
                          <w:p w14:paraId="50E76136" w14:textId="77777777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 </w:t>
                            </w:r>
                          </w:p>
                          <w:p w14:paraId="57892863" w14:textId="77777777" w:rsidR="0067654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 xml:space="preserve">Senior Adult Coed Class </w:t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ab/>
                              <w:t xml:space="preserve">             </w:t>
                            </w:r>
                          </w:p>
                          <w:p w14:paraId="31402A54" w14:textId="1B8E5C1D" w:rsidR="00676545" w:rsidRPr="00200B55" w:rsidRDefault="00676545" w:rsidP="00676545">
                            <w:pPr>
                              <w:widowControl w:val="0"/>
                              <w:rPr>
                                <w:rFonts w:ascii="Soutane" w:hAnsi="Soutane"/>
                                <w:color w:val="FF0000"/>
                                <w14:ligatures w14:val="none"/>
                              </w:rPr>
                            </w:pPr>
                            <w:r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>Barry Christen</w:t>
                            </w:r>
                            <w:r w:rsidR="00200B55"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200B55"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200B55"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200B55">
                              <w:rPr>
                                <w:rFonts w:ascii="Soutane" w:hAnsi="Soutane"/>
                                <w:color w:val="FF0000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200B55">
                              <w:rPr>
                                <w:rFonts w:ascii="Soutane" w:hAnsi="Soutane"/>
                                <w:sz w:val="24"/>
                                <w:szCs w:val="24"/>
                                <w14:ligatures w14:val="none"/>
                              </w:rPr>
                              <w:t>Fellowship Hall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2F985C" id="Text Box 31" o:spid="_x0000_s1027" type="#_x0000_t202" style="position:absolute;margin-left:325.3pt;margin-top:245.9pt;width:261.55pt;height:571.95pt;z-index:25165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" filled="f" stroked="f" strokecolor="black [0]" insetpen="t">
                <v:textbox inset="2.88pt,2.88pt,2.88pt,2.88pt">
                  <w:txbxContent>
                    <w:p w14:paraId="2C6AE6A6" w14:textId="5D92F269" w:rsidR="00676545" w:rsidRDefault="00676545" w:rsidP="009D401D">
                      <w:pPr>
                        <w:widowControl w:val="0"/>
                        <w:jc w:val="center"/>
                        <w:rPr>
                          <w:rFonts w:ascii="Soutane" w:hAnsi="Soutane"/>
                          <w:b/>
                          <w:bCs/>
                          <w:color w:val="FF0000"/>
                          <w:sz w:val="36"/>
                          <w:szCs w:val="36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b/>
                          <w:bCs/>
                          <w:color w:val="FF0000"/>
                          <w:sz w:val="36"/>
                          <w:szCs w:val="36"/>
                          <w14:ligatures w14:val="none"/>
                        </w:rPr>
                        <w:t>11:00 Classes</w:t>
                      </w:r>
                    </w:p>
                    <w:p w14:paraId="3A266565" w14:textId="77777777" w:rsidR="009D401D" w:rsidRPr="009D401D" w:rsidRDefault="009D401D" w:rsidP="009D401D">
                      <w:pPr>
                        <w:widowControl w:val="0"/>
                        <w:jc w:val="center"/>
                        <w:rPr>
                          <w:rFonts w:ascii="Soutane" w:hAnsi="Soutane"/>
                          <w:b/>
                          <w:bCs/>
                          <w:color w:val="FF0000"/>
                          <w:sz w:val="14"/>
                          <w:szCs w:val="8"/>
                          <w14:ligatures w14:val="none"/>
                        </w:rPr>
                      </w:pPr>
                    </w:p>
                    <w:p w14:paraId="1C1F314B" w14:textId="6B63C2CE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All Ages</w:t>
                      </w:r>
                      <w:r w:rsidR="00BF70FD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,</w:t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 xml:space="preserve"> Women’s Class </w:t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</w:r>
                    </w:p>
                    <w:p w14:paraId="73B2CC8E" w14:textId="49D143E7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>Arlene Taylor</w:t>
                      </w: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B-211</w:t>
                      </w:r>
                    </w:p>
                    <w:p w14:paraId="2D5E5A46" w14:textId="77777777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> </w:t>
                      </w:r>
                    </w:p>
                    <w:p w14:paraId="17B9FE7B" w14:textId="0EDA4188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All Ages</w:t>
                      </w:r>
                      <w:r w:rsidR="00BF70FD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,</w:t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 xml:space="preserve"> Women’s Class </w:t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</w:r>
                    </w:p>
                    <w:p w14:paraId="5564805C" w14:textId="0444342C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>Brenda Boyd</w:t>
                      </w:r>
                      <w:r w:rsidR="00E64EAB"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E64EAB"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E64EAB"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E64EAB"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E64EAB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B-207</w:t>
                      </w:r>
                    </w:p>
                    <w:p w14:paraId="0B9D34CC" w14:textId="77777777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 </w:t>
                      </w:r>
                    </w:p>
                    <w:p w14:paraId="28FF34C0" w14:textId="77777777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 xml:space="preserve">Adult Coed with Children </w:t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</w:r>
                    </w:p>
                    <w:p w14:paraId="61977DE5" w14:textId="0C88A820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>Brad Waller</w:t>
                      </w: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B-2</w:t>
                      </w:r>
                      <w:r w:rsidR="00E919F2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00</w:t>
                      </w:r>
                    </w:p>
                    <w:p w14:paraId="0BC5935C" w14:textId="77777777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 </w:t>
                      </w:r>
                    </w:p>
                    <w:p w14:paraId="7A4D8887" w14:textId="66CB63CC" w:rsidR="00F64340" w:rsidRDefault="00F64340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 w:rsidRPr="00F64340">
                        <w:rPr>
                          <w:rFonts w:ascii="Calibri" w:eastAsia="Calibri" w:hAnsi="Calibri" w:cs="Calibri"/>
                          <w:color w:val="auto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t>Family</w:t>
                      </w:r>
                      <w:r w:rsidRPr="00F64340">
                        <w:rPr>
                          <w:rFonts w:ascii="Calibri" w:eastAsia="Calibri" w:hAnsi="Calibri" w:cs="Calibri"/>
                          <w:color w:val="auto"/>
                          <w:spacing w:val="-10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t xml:space="preserve"> </w:t>
                      </w:r>
                      <w:r w:rsidRPr="00F64340">
                        <w:rPr>
                          <w:rFonts w:ascii="Calibri" w:eastAsia="Calibri" w:hAnsi="Calibri" w:cs="Calibri"/>
                          <w:color w:val="auto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t>Bible</w:t>
                      </w:r>
                      <w:r w:rsidRPr="00F64340">
                        <w:rPr>
                          <w:rFonts w:ascii="Calibri" w:eastAsia="Calibri" w:hAnsi="Calibri" w:cs="Calibri"/>
                          <w:color w:val="auto"/>
                          <w:spacing w:val="-10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t xml:space="preserve"> </w:t>
                      </w:r>
                      <w:r w:rsidRPr="00F64340">
                        <w:rPr>
                          <w:rFonts w:ascii="Calibri" w:eastAsia="Calibri" w:hAnsi="Calibri" w:cs="Calibri"/>
                          <w:color w:val="auto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t>Study,</w:t>
                      </w:r>
                      <w:r w:rsidRPr="00F64340">
                        <w:rPr>
                          <w:rFonts w:ascii="Calibri" w:eastAsia="Calibri" w:hAnsi="Calibri" w:cs="Calibri"/>
                          <w:color w:val="auto"/>
                          <w:spacing w:val="-10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t xml:space="preserve"> </w:t>
                      </w:r>
                      <w:r w:rsidRPr="00F64340">
                        <w:rPr>
                          <w:rFonts w:ascii="Calibri" w:eastAsia="Calibri" w:hAnsi="Calibri" w:cs="Calibri"/>
                          <w:color w:val="auto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t>Coed</w:t>
                      </w:r>
                      <w:r w:rsidRPr="00F64340">
                        <w:rPr>
                          <w:rFonts w:ascii="Calibri" w:eastAsia="Calibri" w:hAnsi="Calibri" w:cs="Calibri"/>
                          <w:color w:val="auto"/>
                          <w:spacing w:val="-11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t xml:space="preserve"> </w:t>
                      </w:r>
                      <w:r w:rsidRPr="00F64340">
                        <w:rPr>
                          <w:rFonts w:ascii="Calibri" w:eastAsia="Calibri" w:hAnsi="Calibri" w:cs="Calibri"/>
                          <w:color w:val="auto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t xml:space="preserve">Class </w:t>
                      </w:r>
                      <w:r w:rsidRPr="00F64340">
                        <w:rPr>
                          <w:rFonts w:ascii="Calibri" w:eastAsia="Calibri" w:hAnsi="Calibri" w:cs="Calibri"/>
                          <w:color w:val="auto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br/>
                      </w:r>
                      <w:r w:rsidRPr="00F64340">
                        <w:rPr>
                          <w:rFonts w:ascii="Calibri" w:eastAsia="Calibri" w:hAnsi="Calibri" w:cs="Calibri"/>
                          <w:color w:val="FF0000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t>Brian Shelley</w:t>
                      </w:r>
                      <w:r>
                        <w:rPr>
                          <w:rFonts w:ascii="Calibri" w:eastAsia="Calibri" w:hAnsi="Calibri" w:cs="Calibri"/>
                          <w:color w:val="FF0000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tab/>
                      </w:r>
                      <w:r>
                        <w:rPr>
                          <w:rFonts w:ascii="Calibri" w:eastAsia="Calibri" w:hAnsi="Calibri" w:cs="Calibri"/>
                          <w:color w:val="FF0000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tab/>
                      </w:r>
                      <w:r>
                        <w:rPr>
                          <w:rFonts w:ascii="Calibri" w:eastAsia="Calibri" w:hAnsi="Calibri" w:cs="Calibri"/>
                          <w:color w:val="FF0000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tab/>
                      </w:r>
                      <w:r>
                        <w:rPr>
                          <w:rFonts w:ascii="Calibri" w:eastAsia="Calibri" w:hAnsi="Calibri" w:cs="Calibri"/>
                          <w:color w:val="FF0000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tab/>
                      </w:r>
                      <w:r w:rsidR="001F0490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B-20</w:t>
                      </w:r>
                      <w:r w:rsidR="00C21CD1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5</w:t>
                      </w:r>
                    </w:p>
                    <w:p w14:paraId="209180E1" w14:textId="77777777" w:rsidR="00F64340" w:rsidRDefault="00F64340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</w:p>
                    <w:p w14:paraId="35B2E9BE" w14:textId="2191821D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All Ages</w:t>
                      </w:r>
                      <w:r w:rsidR="00C21CD1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 xml:space="preserve">, </w:t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Coed Class</w:t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</w:r>
                    </w:p>
                    <w:p w14:paraId="2BBDF624" w14:textId="5D721164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>Ed Feit</w:t>
                      </w:r>
                      <w:r w:rsidR="00C21CD1"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>h / Charles Vaughn</w:t>
                      </w: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C21CD1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B-2</w:t>
                      </w:r>
                      <w:r w:rsidR="00E919F2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10</w:t>
                      </w:r>
                    </w:p>
                    <w:p w14:paraId="31988DEF" w14:textId="77777777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 </w:t>
                      </w:r>
                    </w:p>
                    <w:p w14:paraId="4489CEE8" w14:textId="77777777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 xml:space="preserve">All Ages Adult Coed  Class </w:t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</w:r>
                    </w:p>
                    <w:p w14:paraId="74B67685" w14:textId="031D3CE7" w:rsidR="00F05346" w:rsidRPr="00213D46" w:rsidRDefault="00676545" w:rsidP="00213D46">
                      <w:pPr>
                        <w:widowControl w:val="0"/>
                        <w:rPr>
                          <w:rFonts w:ascii="Soutane" w:hAnsi="Soutane"/>
                          <w:color w:val="auto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 xml:space="preserve">Norma Culpepper </w:t>
                      </w:r>
                      <w:r w:rsidR="00C21CD1"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>/ Ed Sherr</w:t>
                      </w:r>
                      <w:r w:rsidR="00291005"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>ill</w:t>
                      </w:r>
                      <w:r w:rsidR="00291005"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B-2</w:t>
                      </w:r>
                      <w:r w:rsidR="00431F1E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20</w:t>
                      </w:r>
                      <w:r w:rsidR="00213D46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br/>
                      </w:r>
                      <w:r w:rsidR="00213D46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br/>
                      </w:r>
                      <w:r w:rsidR="00213D46">
                        <w:rPr>
                          <w:rFonts w:ascii="Soutane" w:hAnsi="Soutane"/>
                          <w:color w:val="auto"/>
                          <w:sz w:val="24"/>
                          <w:szCs w:val="24"/>
                          <w14:ligatures w14:val="none"/>
                        </w:rPr>
                        <w:t>All Ages, Coed Class</w:t>
                      </w:r>
                    </w:p>
                    <w:p w14:paraId="7B73CAB7" w14:textId="4EC10EFF" w:rsidR="00CB3E30" w:rsidRPr="0006666C" w:rsidRDefault="00F05346" w:rsidP="00F05346">
                      <w:pPr>
                        <w:widowControl w:val="0"/>
                        <w:rPr>
                          <w:rFonts w:ascii="Soutane" w:hAnsi="Soutane"/>
                          <w:color w:val="auto"/>
                          <w:sz w:val="24"/>
                          <w:szCs w:val="24"/>
                          <w14:ligatures w14:val="none"/>
                        </w:rPr>
                      </w:pPr>
                      <w:r w:rsidRPr="00F05346">
                        <w:rPr>
                          <w:rFonts w:ascii="Calibri" w:eastAsia="Calibri" w:hAnsi="Calibri" w:cs="Calibri"/>
                          <w:color w:val="FF0000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t>Dwane</w:t>
                      </w:r>
                      <w:r w:rsidRPr="00F05346">
                        <w:rPr>
                          <w:rFonts w:ascii="Calibri" w:eastAsia="Calibri" w:hAnsi="Calibri" w:cs="Calibri"/>
                          <w:color w:val="FF0000"/>
                          <w:spacing w:val="-3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t xml:space="preserve"> </w:t>
                      </w:r>
                      <w:r w:rsidRPr="00F05346">
                        <w:rPr>
                          <w:rFonts w:ascii="Calibri" w:eastAsia="Calibri" w:hAnsi="Calibri" w:cs="Calibri"/>
                          <w:color w:val="FF0000"/>
                          <w:spacing w:val="-4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t>Ruiz</w:t>
                      </w:r>
                      <w:r w:rsidR="000C2703">
                        <w:rPr>
                          <w:rFonts w:ascii="Calibri" w:eastAsia="Calibri" w:hAnsi="Calibri" w:cs="Calibri"/>
                          <w:color w:val="FF0000"/>
                          <w:spacing w:val="-4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tab/>
                      </w:r>
                      <w:r w:rsidR="000C2703">
                        <w:rPr>
                          <w:rFonts w:ascii="Calibri" w:eastAsia="Calibri" w:hAnsi="Calibri" w:cs="Calibri"/>
                          <w:color w:val="FF0000"/>
                          <w:spacing w:val="-4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tab/>
                      </w:r>
                      <w:r w:rsidR="000C2703">
                        <w:rPr>
                          <w:rFonts w:ascii="Calibri" w:eastAsia="Calibri" w:hAnsi="Calibri" w:cs="Calibri"/>
                          <w:color w:val="FF0000"/>
                          <w:spacing w:val="-4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tab/>
                      </w:r>
                      <w:r w:rsidR="000C2703">
                        <w:rPr>
                          <w:rFonts w:ascii="Calibri" w:eastAsia="Calibri" w:hAnsi="Calibri" w:cs="Calibri"/>
                          <w:color w:val="FF0000"/>
                          <w:spacing w:val="-4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tab/>
                      </w:r>
                      <w:r w:rsidR="0006666C">
                        <w:rPr>
                          <w:rFonts w:ascii="Calibri" w:eastAsia="Calibri" w:hAnsi="Calibri" w:cs="Calibri"/>
                          <w:color w:val="auto"/>
                          <w:spacing w:val="-4"/>
                          <w:kern w:val="0"/>
                          <w:sz w:val="24"/>
                          <w:szCs w:val="22"/>
                          <w14:ligatures w14:val="none"/>
                          <w14:cntxtAlts w14:val="0"/>
                        </w:rPr>
                        <w:t>B-209</w:t>
                      </w:r>
                    </w:p>
                    <w:p w14:paraId="782838CD" w14:textId="0B4EB22F" w:rsidR="00676545" w:rsidRDefault="00EB08CE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br/>
                      </w:r>
                      <w:r w:rsidR="00676545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 xml:space="preserve">Senior Adult Men’s Class </w:t>
                      </w:r>
                      <w:r w:rsidR="00676545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676545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  <w:t xml:space="preserve">             </w:t>
                      </w:r>
                    </w:p>
                    <w:p w14:paraId="3A18086F" w14:textId="1B3729D1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>Dee Beale</w:t>
                      </w: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B-2</w:t>
                      </w:r>
                      <w:r w:rsidR="008A17EF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01</w:t>
                      </w:r>
                    </w:p>
                    <w:p w14:paraId="47085CD2" w14:textId="77777777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 </w:t>
                      </w:r>
                    </w:p>
                    <w:p w14:paraId="26DDBD9B" w14:textId="77777777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 xml:space="preserve">Senior Adult Men’s Class </w:t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</w:r>
                    </w:p>
                    <w:p w14:paraId="23BFAA91" w14:textId="53262198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>Milton Windle</w:t>
                      </w:r>
                      <w:r w:rsidR="008A17EF"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>r</w:t>
                      </w: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8A17EF"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8A17EF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B-206</w:t>
                      </w:r>
                    </w:p>
                    <w:p w14:paraId="0AFF4C8E" w14:textId="77777777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 </w:t>
                      </w:r>
                    </w:p>
                    <w:p w14:paraId="7F2888D2" w14:textId="77777777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 xml:space="preserve">Senior Adult Coed Class </w:t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  <w:t xml:space="preserve">             </w:t>
                      </w:r>
                    </w:p>
                    <w:p w14:paraId="5115EB0E" w14:textId="2C81F694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>Ritchie Spurger</w:t>
                      </w:r>
                      <w:r w:rsidR="00200B55"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 xml:space="preserve"> / Mike Smith</w:t>
                      </w: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color w:val="0000FF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B-216</w:t>
                      </w:r>
                    </w:p>
                    <w:p w14:paraId="50E76136" w14:textId="77777777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 </w:t>
                      </w:r>
                    </w:p>
                    <w:p w14:paraId="57892863" w14:textId="77777777" w:rsidR="00676545" w:rsidRDefault="00676545" w:rsidP="00676545">
                      <w:pPr>
                        <w:widowControl w:val="0"/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 xml:space="preserve">Senior Adult Coed Class </w:t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ab/>
                        <w:t xml:space="preserve">             </w:t>
                      </w:r>
                    </w:p>
                    <w:p w14:paraId="31402A54" w14:textId="1B8E5C1D" w:rsidR="00676545" w:rsidRPr="00200B55" w:rsidRDefault="00676545" w:rsidP="00676545">
                      <w:pPr>
                        <w:widowControl w:val="0"/>
                        <w:rPr>
                          <w:rFonts w:ascii="Soutane" w:hAnsi="Soutane"/>
                          <w:color w:val="FF0000"/>
                          <w14:ligatures w14:val="none"/>
                        </w:rPr>
                      </w:pPr>
                      <w:r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>Barry Christen</w:t>
                      </w:r>
                      <w:r w:rsidR="00200B55"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200B55"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200B55"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200B55">
                        <w:rPr>
                          <w:rFonts w:ascii="Soutane" w:hAnsi="Soutane"/>
                          <w:color w:val="FF0000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200B55">
                        <w:rPr>
                          <w:rFonts w:ascii="Soutane" w:hAnsi="Soutane"/>
                          <w:sz w:val="24"/>
                          <w:szCs w:val="24"/>
                          <w14:ligatures w14:val="none"/>
                        </w:rPr>
                        <w:t>Fellowship Hall</w:t>
                      </w:r>
                    </w:p>
                  </w:txbxContent>
                </v:textbox>
              </v:shape>
            </w:pict>
          </mc:Fallback>
        </mc:AlternateContent>
      </w:r>
      <w:r w:rsidR="000447E5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79AF06A" wp14:editId="753C85DC">
                <wp:simplePos x="0" y="0"/>
                <wp:positionH relativeFrom="column">
                  <wp:posOffset>2129813</wp:posOffset>
                </wp:positionH>
                <wp:positionV relativeFrom="paragraph">
                  <wp:posOffset>856972</wp:posOffset>
                </wp:positionV>
                <wp:extent cx="3218689" cy="261101"/>
                <wp:effectExtent l="0" t="0" r="1270" b="5715"/>
                <wp:wrapNone/>
                <wp:docPr id="35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8689" cy="2611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D649EC9" w14:textId="1A9AABA9" w:rsidR="00676545" w:rsidRDefault="00676545" w:rsidP="00D2035E">
                            <w:pPr>
                              <w:widowControl w:val="0"/>
                              <w:jc w:val="center"/>
                              <w:rPr>
                                <w:rFonts w:ascii="Cleargothic" w:hAnsi="Cleargothic"/>
                                <w:caps/>
                                <w:color w:val="303741"/>
                                <w:sz w:val="16"/>
                                <w:szCs w:val="16"/>
                                <w14:ligatures w14:val="none"/>
                              </w:rPr>
                            </w:pPr>
                            <w:r>
                              <w:rPr>
                                <w:rFonts w:ascii="Cleargothic" w:hAnsi="Cleargothic"/>
                                <w:caps/>
                                <w:color w:val="303741"/>
                                <w:sz w:val="16"/>
                                <w:szCs w:val="16"/>
                                <w14:ligatures w14:val="none"/>
                              </w:rPr>
                              <w:t>Worship</w:t>
                            </w:r>
                            <w:r w:rsidR="00D2035E">
                              <w:rPr>
                                <w:rFonts w:ascii="Cleargothic" w:hAnsi="Cleargothic"/>
                                <w:caps/>
                                <w:color w:val="303741"/>
                                <w:sz w:val="16"/>
                                <w:szCs w:val="16"/>
                                <w14:ligatures w14:val="none"/>
                              </w:rPr>
                              <w:t xml:space="preserve">                    </w:t>
                            </w:r>
                            <w:r>
                              <w:rPr>
                                <w:rFonts w:ascii="Cleargothic" w:hAnsi="Cleargothic"/>
                                <w:caps/>
                                <w:color w:val="303741"/>
                                <w:sz w:val="16"/>
                                <w:szCs w:val="16"/>
                                <w14:ligatures w14:val="none"/>
                              </w:rPr>
                              <w:t>Connec</w:t>
                            </w:r>
                            <w:r w:rsidR="00D2035E">
                              <w:rPr>
                                <w:rFonts w:ascii="Cleargothic" w:hAnsi="Cleargothic"/>
                                <w:caps/>
                                <w:color w:val="303741"/>
                                <w:sz w:val="16"/>
                                <w:szCs w:val="16"/>
                                <w14:ligatures w14:val="none"/>
                              </w:rPr>
                              <w:t xml:space="preserve">t                    </w:t>
                            </w:r>
                            <w:r>
                              <w:rPr>
                                <w:rFonts w:ascii="Cleargothic" w:hAnsi="Cleargothic"/>
                                <w:caps/>
                                <w:color w:val="303741"/>
                                <w:sz w:val="16"/>
                                <w:szCs w:val="16"/>
                                <w14:ligatures w14:val="none"/>
                              </w:rPr>
                              <w:t>Inves</w:t>
                            </w:r>
                            <w:r w:rsidR="00D2035E">
                              <w:rPr>
                                <w:rFonts w:ascii="Cleargothic" w:hAnsi="Cleargothic"/>
                                <w:caps/>
                                <w:color w:val="303741"/>
                                <w:sz w:val="16"/>
                                <w:szCs w:val="16"/>
                                <w14:ligatures w14:val="none"/>
                              </w:rPr>
                              <w:t xml:space="preserve">t                    </w:t>
                            </w:r>
                            <w:r>
                              <w:rPr>
                                <w:rFonts w:ascii="Cleargothic" w:hAnsi="Cleargothic"/>
                                <w:caps/>
                                <w:color w:val="303741"/>
                                <w:sz w:val="16"/>
                                <w:szCs w:val="16"/>
                                <w14:ligatures w14:val="none"/>
                              </w:rPr>
                              <w:t>Serve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9AF06A" id="Text Box 36" o:spid="_x0000_s1028" type="#_x0000_t202" style="position:absolute;margin-left:167.7pt;margin-top:67.5pt;width:253.45pt;height:20.5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" filled="f" stroked="f" strokecolor="black [0]" strokeweight="2pt">
                <v:textbox inset="2.88pt,2.88pt,2.88pt,2.88pt">
                  <w:txbxContent>
                    <w:p w14:paraId="5D649EC9" w14:textId="1A9AABA9" w:rsidR="00676545" w:rsidRDefault="00676545" w:rsidP="00D2035E">
                      <w:pPr>
                        <w:widowControl w:val="0"/>
                        <w:jc w:val="center"/>
                        <w:rPr>
                          <w:rFonts w:ascii="Cleargothic" w:hAnsi="Cleargothic"/>
                          <w:caps/>
                          <w:color w:val="303741"/>
                          <w:sz w:val="16"/>
                          <w:szCs w:val="16"/>
                          <w14:ligatures w14:val="none"/>
                        </w:rPr>
                      </w:pPr>
                      <w:r>
                        <w:rPr>
                          <w:rFonts w:ascii="Cleargothic" w:hAnsi="Cleargothic"/>
                          <w:caps/>
                          <w:color w:val="303741"/>
                          <w:sz w:val="16"/>
                          <w:szCs w:val="16"/>
                          <w14:ligatures w14:val="none"/>
                        </w:rPr>
                        <w:t>Worship</w:t>
                      </w:r>
                      <w:r w:rsidR="00D2035E">
                        <w:rPr>
                          <w:rFonts w:ascii="Cleargothic" w:hAnsi="Cleargothic"/>
                          <w:caps/>
                          <w:color w:val="303741"/>
                          <w:sz w:val="16"/>
                          <w:szCs w:val="16"/>
                          <w14:ligatures w14:val="none"/>
                        </w:rPr>
                        <w:t xml:space="preserve">                    </w:t>
                      </w:r>
                      <w:r>
                        <w:rPr>
                          <w:rFonts w:ascii="Cleargothic" w:hAnsi="Cleargothic"/>
                          <w:caps/>
                          <w:color w:val="303741"/>
                          <w:sz w:val="16"/>
                          <w:szCs w:val="16"/>
                          <w14:ligatures w14:val="none"/>
                        </w:rPr>
                        <w:t>Connec</w:t>
                      </w:r>
                      <w:r w:rsidR="00D2035E">
                        <w:rPr>
                          <w:rFonts w:ascii="Cleargothic" w:hAnsi="Cleargothic"/>
                          <w:caps/>
                          <w:color w:val="303741"/>
                          <w:sz w:val="16"/>
                          <w:szCs w:val="16"/>
                          <w14:ligatures w14:val="none"/>
                        </w:rPr>
                        <w:t xml:space="preserve">t                    </w:t>
                      </w:r>
                      <w:r>
                        <w:rPr>
                          <w:rFonts w:ascii="Cleargothic" w:hAnsi="Cleargothic"/>
                          <w:caps/>
                          <w:color w:val="303741"/>
                          <w:sz w:val="16"/>
                          <w:szCs w:val="16"/>
                          <w14:ligatures w14:val="none"/>
                        </w:rPr>
                        <w:t>Inves</w:t>
                      </w:r>
                      <w:r w:rsidR="00D2035E">
                        <w:rPr>
                          <w:rFonts w:ascii="Cleargothic" w:hAnsi="Cleargothic"/>
                          <w:caps/>
                          <w:color w:val="303741"/>
                          <w:sz w:val="16"/>
                          <w:szCs w:val="16"/>
                          <w14:ligatures w14:val="none"/>
                        </w:rPr>
                        <w:t xml:space="preserve">t                    </w:t>
                      </w:r>
                      <w:r>
                        <w:rPr>
                          <w:rFonts w:ascii="Cleargothic" w:hAnsi="Cleargothic"/>
                          <w:caps/>
                          <w:color w:val="303741"/>
                          <w:sz w:val="16"/>
                          <w:szCs w:val="16"/>
                          <w14:ligatures w14:val="none"/>
                        </w:rPr>
                        <w:t>Serve</w:t>
                      </w:r>
                    </w:p>
                  </w:txbxContent>
                </v:textbox>
              </v:shape>
            </w:pict>
          </mc:Fallback>
        </mc:AlternateContent>
      </w:r>
      <w:r w:rsidR="000447E5">
        <w:rPr>
          <w:noProof/>
          <w14:ligatures w14:val="none"/>
          <w14:cntxtAlts w14:val="0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0531E46" wp14:editId="2DE842D5">
                <wp:simplePos x="0" y="0"/>
                <wp:positionH relativeFrom="column">
                  <wp:posOffset>2185613</wp:posOffset>
                </wp:positionH>
                <wp:positionV relativeFrom="paragraph">
                  <wp:posOffset>-36830</wp:posOffset>
                </wp:positionV>
                <wp:extent cx="3216889" cy="886802"/>
                <wp:effectExtent l="0" t="0" r="3175" b="8890"/>
                <wp:wrapNone/>
                <wp:docPr id="36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16889" cy="886802"/>
                          <a:chOff x="1086204" y="1053627"/>
                          <a:chExt cx="32168" cy="8868"/>
                        </a:xfrm>
                      </wpg:grpSpPr>
                      <pic:pic xmlns:pic="http://schemas.openxmlformats.org/drawingml/2006/picture">
                        <pic:nvPicPr>
                          <pic:cNvPr id="37" name="F3B96E8A-2EE7-4D88-B39D-1FBF88D06AA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86204" y="1053627"/>
                            <a:ext cx="31008" cy="886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8" name="Text Box 39"/>
                        <wps:cNvSpPr txBox="1">
                          <a:spLocks noChangeArrowheads="1"/>
                        </wps:cNvSpPr>
                        <wps:spPr bwMode="auto">
                          <a:xfrm>
                            <a:off x="1103493" y="1059444"/>
                            <a:ext cx="14879" cy="2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782C7808" w14:textId="3FAFD1C0" w:rsidR="00676545" w:rsidRDefault="007A436A" w:rsidP="007A436A">
                              <w:pPr>
                                <w:widowControl w:val="0"/>
                                <w:rPr>
                                  <w:rFonts w:ascii="Cleargothic-Regular" w:hAnsi="Cleargothic-Regular"/>
                                  <w:i/>
                                  <w:iCs/>
                                  <w:color w:val="333E48"/>
                                  <w:kern w:val="36"/>
                                  <w14:ligatures w14:val="none"/>
                                </w:rPr>
                              </w:pPr>
                              <w:r>
                                <w:rPr>
                                  <w:rFonts w:ascii="Cleargothic-Regular" w:hAnsi="Cleargothic-Regular"/>
                                  <w:i/>
                                  <w:iCs/>
                                  <w:color w:val="333E48"/>
                                  <w:kern w:val="36"/>
                                  <w14:ligatures w14:val="none"/>
                                </w:rPr>
                                <w:t xml:space="preserve">      </w:t>
                              </w:r>
                              <w:r w:rsidR="00676545">
                                <w:rPr>
                                  <w:rFonts w:ascii="Cleargothic-Regular" w:hAnsi="Cleargothic-Regular"/>
                                  <w:i/>
                                  <w:iCs/>
                                  <w:color w:val="333E48"/>
                                  <w:kern w:val="36"/>
                                  <w14:ligatures w14:val="none"/>
                                </w:rPr>
                                <w:t>Fulfill life . . . together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0531E46" id="Group 37" o:spid="_x0000_s1029" style="position:absolute;margin-left:172.1pt;margin-top:-2.9pt;width:253.3pt;height:69.85pt;z-index:251658240" coordorigin="10862,10536" coordsize="321,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F3B96E8A-2EE7-4D88-B39D-1FBF88D06AAC" o:spid="_x0000_s1030" type="#_x0000_t75" style="position:absolute;left:10862;top:10536;width:310;height: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">
                  <v:imagedata r:id="rId8" o:title=""/>
                </v:shape>
                <v:shape id="Text Box 39" o:spid="_x0000_s1031" type="#_x0000_t202" style="position:absolute;left:11034;top:10594;width:149;height: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" filled="f" stroked="f" strokecolor="black [0]" strokeweight="2pt">
                  <v:textbox inset="2.88pt,2.88pt,2.88pt,2.88pt">
                    <w:txbxContent>
                      <w:p w14:paraId="782C7808" w14:textId="3FAFD1C0" w:rsidR="00676545" w:rsidRDefault="007A436A" w:rsidP="007A436A">
                        <w:pPr>
                          <w:widowControl w:val="0"/>
                          <w:rPr>
                            <w:rFonts w:ascii="Cleargothic-Regular" w:hAnsi="Cleargothic-Regular"/>
                            <w:i/>
                            <w:iCs/>
                            <w:color w:val="333E48"/>
                            <w:kern w:val="36"/>
                            <w14:ligatures w14:val="none"/>
                          </w:rPr>
                        </w:pPr>
                        <w:r>
                          <w:rPr>
                            <w:rFonts w:ascii="Cleargothic-Regular" w:hAnsi="Cleargothic-Regular"/>
                            <w:i/>
                            <w:iCs/>
                            <w:color w:val="333E48"/>
                            <w:kern w:val="36"/>
                            <w14:ligatures w14:val="none"/>
                          </w:rPr>
                          <w:t xml:space="preserve">      </w:t>
                        </w:r>
                        <w:r w:rsidR="00676545">
                          <w:rPr>
                            <w:rFonts w:ascii="Cleargothic-Regular" w:hAnsi="Cleargothic-Regular"/>
                            <w:i/>
                            <w:iCs/>
                            <w:color w:val="333E48"/>
                            <w:kern w:val="36"/>
                            <w14:ligatures w14:val="none"/>
                          </w:rPr>
                          <w:t>Fulfill life . . . togeth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447E5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F3AB91" wp14:editId="4258AD3C">
                <wp:simplePos x="0" y="0"/>
                <wp:positionH relativeFrom="column">
                  <wp:posOffset>20320</wp:posOffset>
                </wp:positionH>
                <wp:positionV relativeFrom="paragraph">
                  <wp:posOffset>9424993</wp:posOffset>
                </wp:positionV>
                <wp:extent cx="1044796" cy="245601"/>
                <wp:effectExtent l="0" t="0" r="3175" b="2540"/>
                <wp:wrapNone/>
                <wp:docPr id="39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4796" cy="2456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D05C424" w14:textId="00B961E2" w:rsidR="00676545" w:rsidRDefault="00676545" w:rsidP="00676545">
                            <w:pPr>
                              <w:widowControl w:val="0"/>
                              <w:rPr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14:ligatures w14:val="none"/>
                              </w:rPr>
                              <w:t xml:space="preserve">Updated </w:t>
                            </w:r>
                            <w:proofErr w:type="gramStart"/>
                            <w:r w:rsidR="00900375">
                              <w:rPr>
                                <w:sz w:val="18"/>
                                <w:szCs w:val="18"/>
                                <w14:ligatures w14:val="none"/>
                              </w:rPr>
                              <w:t>4</w:t>
                            </w:r>
                            <w:r>
                              <w:rPr>
                                <w:sz w:val="18"/>
                                <w:szCs w:val="18"/>
                                <w14:ligatures w14:val="none"/>
                              </w:rPr>
                              <w:t>/</w:t>
                            </w:r>
                            <w:r w:rsidR="00900375">
                              <w:rPr>
                                <w:sz w:val="18"/>
                                <w:szCs w:val="18"/>
                                <w14:ligatures w14:val="none"/>
                              </w:rPr>
                              <w:t>11</w:t>
                            </w:r>
                            <w:r>
                              <w:rPr>
                                <w:sz w:val="18"/>
                                <w:szCs w:val="18"/>
                                <w14:ligatures w14:val="none"/>
                              </w:rPr>
                              <w:t>/2</w:t>
                            </w:r>
                            <w:r w:rsidR="00900375">
                              <w:rPr>
                                <w:sz w:val="18"/>
                                <w:szCs w:val="18"/>
                                <w14:ligatures w14:val="none"/>
                              </w:rPr>
                              <w:t>3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F3AB91" id="Text Box 40" o:spid="_x0000_s1032" type="#_x0000_t202" style="position:absolute;margin-left:1.6pt;margin-top:742.15pt;width:82.25pt;height:19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" filled="f" stroked="f" strokecolor="black [0]" strokeweight="2pt">
                <v:textbox inset="2.88pt,2.88pt,2.88pt,2.88pt">
                  <w:txbxContent>
                    <w:p w14:paraId="5D05C424" w14:textId="00B961E2" w:rsidR="00676545" w:rsidRDefault="00676545" w:rsidP="00676545">
                      <w:pPr>
                        <w:widowControl w:val="0"/>
                        <w:rPr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sz w:val="18"/>
                          <w:szCs w:val="18"/>
                          <w14:ligatures w14:val="none"/>
                        </w:rPr>
                        <w:t xml:space="preserve">Updated </w:t>
                      </w:r>
                      <w:proofErr w:type="gramStart"/>
                      <w:r w:rsidR="00900375">
                        <w:rPr>
                          <w:sz w:val="18"/>
                          <w:szCs w:val="18"/>
                          <w14:ligatures w14:val="none"/>
                        </w:rPr>
                        <w:t>4</w:t>
                      </w:r>
                      <w:r>
                        <w:rPr>
                          <w:sz w:val="18"/>
                          <w:szCs w:val="18"/>
                          <w14:ligatures w14:val="none"/>
                        </w:rPr>
                        <w:t>/</w:t>
                      </w:r>
                      <w:r w:rsidR="00900375">
                        <w:rPr>
                          <w:sz w:val="18"/>
                          <w:szCs w:val="18"/>
                          <w14:ligatures w14:val="none"/>
                        </w:rPr>
                        <w:t>11</w:t>
                      </w:r>
                      <w:r>
                        <w:rPr>
                          <w:sz w:val="18"/>
                          <w:szCs w:val="18"/>
                          <w14:ligatures w14:val="none"/>
                        </w:rPr>
                        <w:t>/2</w:t>
                      </w:r>
                      <w:r w:rsidR="00900375">
                        <w:rPr>
                          <w:sz w:val="18"/>
                          <w:szCs w:val="18"/>
                          <w14:ligatures w14:val="none"/>
                        </w:rPr>
                        <w:t>3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0151F7">
        <w:rPr>
          <w:noProof/>
        </w:rPr>
        <w:drawing>
          <wp:anchor distT="0" distB="0" distL="0" distR="0" simplePos="0" relativeHeight="251673088" behindDoc="0" locked="0" layoutInCell="1" allowOverlap="1" wp14:anchorId="54745734" wp14:editId="0389C18F">
            <wp:simplePos x="0" y="0"/>
            <wp:positionH relativeFrom="page">
              <wp:posOffset>2305050</wp:posOffset>
            </wp:positionH>
            <wp:positionV relativeFrom="paragraph">
              <wp:posOffset>1114425</wp:posOffset>
            </wp:positionV>
            <wp:extent cx="3247136" cy="1826513"/>
            <wp:effectExtent l="0" t="0" r="0" b="2540"/>
            <wp:wrapTopAndBottom/>
            <wp:docPr id="1" name="image2.png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.png" descr="A picture containing graphical user interface&#10;&#10;Description automatically generated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47136" cy="182651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094B55" w:rsidSect="00676545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tane">
    <w:altName w:val="Calibri"/>
    <w:charset w:val="00"/>
    <w:family w:val="auto"/>
    <w:pitch w:val="variable"/>
    <w:sig w:usb0="00000003" w:usb1="00000000" w:usb2="00000000" w:usb3="00000000" w:csb0="00000001" w:csb1="00000000"/>
  </w:font>
  <w:font w:name="Cleargothic">
    <w:altName w:val="Calibri"/>
    <w:charset w:val="00"/>
    <w:family w:val="auto"/>
    <w:pitch w:val="variable"/>
    <w:sig w:usb0="00000003" w:usb1="00000000" w:usb2="00000000" w:usb3="00000000" w:csb0="00000001" w:csb1="00000000"/>
  </w:font>
  <w:font w:name="Cleargothic-Regular">
    <w:altName w:val="Calibri"/>
    <w:charset w:val="00"/>
    <w:family w:val="auto"/>
    <w:pitch w:val="variable"/>
    <w:sig w:usb0="800000A7" w:usb1="00000000" w:usb2="00000000" w:usb3="00000000" w:csb0="000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MzIyMzQzMDczMjZX0lEKTi0uzszPAykwrAUAp4mcpSwAAAA="/>
  </w:docVars>
  <w:rsids>
    <w:rsidRoot w:val="00676545"/>
    <w:rsid w:val="000151F7"/>
    <w:rsid w:val="000447E5"/>
    <w:rsid w:val="0006666C"/>
    <w:rsid w:val="00067844"/>
    <w:rsid w:val="000B438A"/>
    <w:rsid w:val="000C2703"/>
    <w:rsid w:val="001718A8"/>
    <w:rsid w:val="001F0490"/>
    <w:rsid w:val="00200B55"/>
    <w:rsid w:val="00213D46"/>
    <w:rsid w:val="002350DE"/>
    <w:rsid w:val="00291005"/>
    <w:rsid w:val="003232FF"/>
    <w:rsid w:val="00330C60"/>
    <w:rsid w:val="00382E46"/>
    <w:rsid w:val="00411EFC"/>
    <w:rsid w:val="00431F1E"/>
    <w:rsid w:val="0048591C"/>
    <w:rsid w:val="00494386"/>
    <w:rsid w:val="00561C7A"/>
    <w:rsid w:val="005727A2"/>
    <w:rsid w:val="005D02B5"/>
    <w:rsid w:val="00676545"/>
    <w:rsid w:val="0079252F"/>
    <w:rsid w:val="007A436A"/>
    <w:rsid w:val="008A17EF"/>
    <w:rsid w:val="008E0D04"/>
    <w:rsid w:val="008F01C9"/>
    <w:rsid w:val="00900375"/>
    <w:rsid w:val="00900BA4"/>
    <w:rsid w:val="00914E70"/>
    <w:rsid w:val="009D401D"/>
    <w:rsid w:val="009E0C4B"/>
    <w:rsid w:val="00A16A8D"/>
    <w:rsid w:val="00A5089A"/>
    <w:rsid w:val="00AD096A"/>
    <w:rsid w:val="00AF45F6"/>
    <w:rsid w:val="00B04C8D"/>
    <w:rsid w:val="00B119F9"/>
    <w:rsid w:val="00B133AF"/>
    <w:rsid w:val="00B22802"/>
    <w:rsid w:val="00B471C4"/>
    <w:rsid w:val="00BA0D7A"/>
    <w:rsid w:val="00BF70FD"/>
    <w:rsid w:val="00C13681"/>
    <w:rsid w:val="00C21CD1"/>
    <w:rsid w:val="00CB3E30"/>
    <w:rsid w:val="00CB63DE"/>
    <w:rsid w:val="00D2035E"/>
    <w:rsid w:val="00DD4754"/>
    <w:rsid w:val="00E64EAB"/>
    <w:rsid w:val="00E919F2"/>
    <w:rsid w:val="00EB08CE"/>
    <w:rsid w:val="00F05346"/>
    <w:rsid w:val="00F33DE7"/>
    <w:rsid w:val="00F64340"/>
    <w:rsid w:val="00F749FF"/>
    <w:rsid w:val="00F968E8"/>
    <w:rsid w:val="7423B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D57FD"/>
  <w15:chartTrackingRefBased/>
  <w15:docId w15:val="{6E188372-106B-45CC-A2DF-861B8A3D7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6545"/>
    <w:pPr>
      <w:spacing w:after="0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CB3E30"/>
    <w:pPr>
      <w:widowControl w:val="0"/>
      <w:autoSpaceDE w:val="0"/>
      <w:autoSpaceDN w:val="0"/>
      <w:ind w:left="50"/>
    </w:pPr>
    <w:rPr>
      <w:rFonts w:ascii="Calibri" w:eastAsia="Calibri" w:hAnsi="Calibri" w:cs="Calibri"/>
      <w:color w:val="auto"/>
      <w:kern w:val="0"/>
      <w:sz w:val="22"/>
      <w:szCs w:val="22"/>
      <w14:ligatures w14:val="none"/>
      <w14:cntxtAlts w14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ad18587-43f9-4f09-87fa-9420e40a405c" xsi:nil="true"/>
    <lcf76f155ced4ddcb4097134ff3c332f xmlns="efb21d33-f314-423e-ac2a-8d6cedfc3e8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0DD31053CE2A4E9811F5C0AD4226E4" ma:contentTypeVersion="16" ma:contentTypeDescription="Create a new document." ma:contentTypeScope="" ma:versionID="b54cc216a94af500b9a7daf611504a45">
  <xsd:schema xmlns:xsd="http://www.w3.org/2001/XMLSchema" xmlns:xs="http://www.w3.org/2001/XMLSchema" xmlns:p="http://schemas.microsoft.com/office/2006/metadata/properties" xmlns:ns2="efb21d33-f314-423e-ac2a-8d6cedfc3e87" xmlns:ns3="1ad18587-43f9-4f09-87fa-9420e40a405c" targetNamespace="http://schemas.microsoft.com/office/2006/metadata/properties" ma:root="true" ma:fieldsID="c6d1815694414a4c3ffa9a61be985923" ns2:_="" ns3:_="">
    <xsd:import namespace="efb21d33-f314-423e-ac2a-8d6cedfc3e87"/>
    <xsd:import namespace="1ad18587-43f9-4f09-87fa-9420e40a40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21d33-f314-423e-ac2a-8d6cedfc3e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d0998e7-02dd-425e-b3f2-48a1771976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18587-43f9-4f09-87fa-9420e40a4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31ec607-1eb2-41f9-ab28-833d5da20180}" ma:internalName="TaxCatchAll" ma:showField="CatchAllData" ma:web="1ad18587-43f9-4f09-87fa-9420e40a40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1CFD7C-6E05-48CA-B61A-4D71C09AE821}">
  <ds:schemaRefs>
    <ds:schemaRef ds:uri="http://schemas.microsoft.com/office/2006/metadata/properties"/>
    <ds:schemaRef ds:uri="http://schemas.microsoft.com/office/infopath/2007/PartnerControls"/>
    <ds:schemaRef ds:uri="1ad18587-43f9-4f09-87fa-9420e40a405c"/>
    <ds:schemaRef ds:uri="efb21d33-f314-423e-ac2a-8d6cedfc3e87"/>
  </ds:schemaRefs>
</ds:datastoreItem>
</file>

<file path=customXml/itemProps2.xml><?xml version="1.0" encoding="utf-8"?>
<ds:datastoreItem xmlns:ds="http://schemas.openxmlformats.org/officeDocument/2006/customXml" ds:itemID="{54B608AB-60DC-40FA-B80C-7915C02212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40B75C-A92F-40B3-9F20-AC5F538060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b21d33-f314-423e-ac2a-8d6cedfc3e87"/>
    <ds:schemaRef ds:uri="1ad18587-43f9-4f09-87fa-9420e40a4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Ball</dc:creator>
  <cp:keywords/>
  <dc:description/>
  <cp:lastModifiedBy>Jillian Flores</cp:lastModifiedBy>
  <cp:revision>6</cp:revision>
  <cp:lastPrinted>2023-04-11T15:06:00Z</cp:lastPrinted>
  <dcterms:created xsi:type="dcterms:W3CDTF">2022-12-09T16:29:00Z</dcterms:created>
  <dcterms:modified xsi:type="dcterms:W3CDTF">2023-04-11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0DD31053CE2A4E9811F5C0AD4226E4</vt:lpwstr>
  </property>
  <property fmtid="{D5CDD505-2E9C-101B-9397-08002B2CF9AE}" pid="3" name="MediaServiceImageTags">
    <vt:lpwstr/>
  </property>
</Properties>
</file>